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F9220" w14:textId="35559B9C" w:rsidR="00271FD4" w:rsidRPr="00271FD4" w:rsidRDefault="00271FD4" w:rsidP="00271FD4">
      <w:pPr>
        <w:pStyle w:val="Title"/>
        <w:jc w:val="center"/>
      </w:pPr>
      <w:r>
        <w:t>One Way Company</w:t>
      </w:r>
    </w:p>
    <w:p w14:paraId="643AA8FD" w14:textId="77777777" w:rsidR="000B27FF" w:rsidRDefault="000B27FF" w:rsidP="000B27FF"/>
    <w:p w14:paraId="3971DBEF" w14:textId="77777777" w:rsidR="000B27FF" w:rsidRDefault="000B27FF" w:rsidP="000B27FF"/>
    <w:p w14:paraId="600F3A7C" w14:textId="77777777" w:rsidR="000B27FF" w:rsidRDefault="000B27FF" w:rsidP="000B27FF"/>
    <w:p w14:paraId="43439F02" w14:textId="77777777" w:rsidR="000B27FF" w:rsidRDefault="000B27FF" w:rsidP="000B27FF">
      <w:pPr>
        <w:pStyle w:val="Subtitle"/>
        <w:jc w:val="center"/>
      </w:pPr>
      <w:r>
        <w:t>Database class project 20</w:t>
      </w:r>
      <w:r w:rsidR="00785A03">
        <w:t>20</w:t>
      </w:r>
      <w:r>
        <w:t>/202</w:t>
      </w:r>
      <w:r w:rsidR="00785A03">
        <w:t>1</w:t>
      </w:r>
    </w:p>
    <w:p w14:paraId="1437E227" w14:textId="77777777" w:rsidR="000B27FF" w:rsidRDefault="000B27FF" w:rsidP="000B27FF"/>
    <w:p w14:paraId="3EEB9E27" w14:textId="77777777" w:rsidR="000B27FF" w:rsidRDefault="000B27FF" w:rsidP="000B27FF"/>
    <w:p w14:paraId="701F098B" w14:textId="77777777" w:rsidR="000B27FF" w:rsidRDefault="000B27FF" w:rsidP="000B27FF"/>
    <w:p w14:paraId="71BE0F5B" w14:textId="77777777" w:rsidR="000B27FF" w:rsidRDefault="000B27FF" w:rsidP="000B27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B27FF" w14:paraId="301B7FB0" w14:textId="77777777" w:rsidTr="000B27FF">
        <w:tc>
          <w:tcPr>
            <w:tcW w:w="1870" w:type="dxa"/>
          </w:tcPr>
          <w:p w14:paraId="23600BA0" w14:textId="77777777" w:rsidR="000B27FF" w:rsidRDefault="000B27FF" w:rsidP="000B27FF">
            <w:r>
              <w:t>Student Name in English</w:t>
            </w:r>
          </w:p>
        </w:tc>
        <w:tc>
          <w:tcPr>
            <w:tcW w:w="1870" w:type="dxa"/>
          </w:tcPr>
          <w:p w14:paraId="36AAAC74" w14:textId="77777777" w:rsidR="000B27FF" w:rsidRDefault="000B27FF" w:rsidP="000B27FF">
            <w:r>
              <w:t>Student Name in Arabic</w:t>
            </w:r>
          </w:p>
        </w:tc>
        <w:tc>
          <w:tcPr>
            <w:tcW w:w="1870" w:type="dxa"/>
          </w:tcPr>
          <w:p w14:paraId="4CA6A1E0" w14:textId="77777777" w:rsidR="000B27FF" w:rsidRDefault="000B27FF" w:rsidP="000B27FF">
            <w:r>
              <w:t>Student ID</w:t>
            </w:r>
          </w:p>
        </w:tc>
        <w:tc>
          <w:tcPr>
            <w:tcW w:w="1870" w:type="dxa"/>
          </w:tcPr>
          <w:p w14:paraId="2F9CF002" w14:textId="77777777" w:rsidR="000B27FF" w:rsidRDefault="000B27FF" w:rsidP="000B27FF">
            <w:r>
              <w:t>Section</w:t>
            </w:r>
          </w:p>
        </w:tc>
        <w:tc>
          <w:tcPr>
            <w:tcW w:w="1870" w:type="dxa"/>
          </w:tcPr>
          <w:p w14:paraId="32B04A34" w14:textId="77777777" w:rsidR="000B27FF" w:rsidRDefault="000B27FF" w:rsidP="000B27FF">
            <w:r>
              <w:t>Work percentage</w:t>
            </w:r>
          </w:p>
        </w:tc>
      </w:tr>
      <w:tr w:rsidR="000B27FF" w14:paraId="0D8391FE" w14:textId="77777777" w:rsidTr="000B27FF">
        <w:tc>
          <w:tcPr>
            <w:tcW w:w="1870" w:type="dxa"/>
          </w:tcPr>
          <w:p w14:paraId="29FE51C4" w14:textId="3D49323A" w:rsidR="000B27FF" w:rsidRDefault="00271FD4" w:rsidP="000B27FF">
            <w:r w:rsidRPr="00271FD4">
              <w:t>Momen Odeh</w:t>
            </w:r>
          </w:p>
        </w:tc>
        <w:tc>
          <w:tcPr>
            <w:tcW w:w="1870" w:type="dxa"/>
          </w:tcPr>
          <w:p w14:paraId="1C9382FA" w14:textId="1A0A6993" w:rsidR="000B27FF" w:rsidRDefault="00271FD4" w:rsidP="000B27FF">
            <w:pPr>
              <w:rPr>
                <w:rFonts w:hint="cs"/>
                <w:rtl/>
                <w:lang w:bidi="ar-JO"/>
              </w:rPr>
            </w:pPr>
            <w:r w:rsidRPr="00271FD4">
              <w:rPr>
                <w:rFonts w:cs="Arial"/>
                <w:rtl/>
                <w:lang w:bidi="ar-JO"/>
              </w:rPr>
              <w:t>مؤمن حسن عوده</w:t>
            </w:r>
          </w:p>
        </w:tc>
        <w:tc>
          <w:tcPr>
            <w:tcW w:w="1870" w:type="dxa"/>
          </w:tcPr>
          <w:p w14:paraId="62148231" w14:textId="0AC28C40" w:rsidR="000B27FF" w:rsidRDefault="00271FD4" w:rsidP="000B27FF">
            <w:r w:rsidRPr="00271FD4">
              <w:t>11923929</w:t>
            </w:r>
          </w:p>
        </w:tc>
        <w:tc>
          <w:tcPr>
            <w:tcW w:w="1870" w:type="dxa"/>
          </w:tcPr>
          <w:p w14:paraId="47D375AE" w14:textId="734E39CF" w:rsidR="000B27FF" w:rsidRDefault="00271FD4" w:rsidP="000B27FF">
            <w:r w:rsidRPr="00271FD4">
              <w:t>S</w:t>
            </w:r>
            <w:r w:rsidRPr="00271FD4">
              <w:t>ection</w:t>
            </w:r>
            <w:r>
              <w:t xml:space="preserve"> 2 / 9.5-11</w:t>
            </w:r>
          </w:p>
        </w:tc>
        <w:tc>
          <w:tcPr>
            <w:tcW w:w="1870" w:type="dxa"/>
          </w:tcPr>
          <w:p w14:paraId="165672EC" w14:textId="6D976929" w:rsidR="000B27FF" w:rsidRDefault="00271FD4" w:rsidP="000B27FF">
            <w:r w:rsidRPr="00271FD4">
              <w:t>50%</w:t>
            </w:r>
          </w:p>
        </w:tc>
      </w:tr>
      <w:tr w:rsidR="000B27FF" w14:paraId="05781FA1" w14:textId="77777777" w:rsidTr="000B27FF">
        <w:tc>
          <w:tcPr>
            <w:tcW w:w="1870" w:type="dxa"/>
          </w:tcPr>
          <w:p w14:paraId="0B8470FA" w14:textId="45B62C4D" w:rsidR="000B27FF" w:rsidRDefault="00613865" w:rsidP="000B27FF">
            <w:proofErr w:type="spellStart"/>
            <w:r>
              <w:t>Mohee</w:t>
            </w:r>
            <w:proofErr w:type="spellEnd"/>
            <w:r>
              <w:t xml:space="preserve"> </w:t>
            </w:r>
            <w:proofErr w:type="spellStart"/>
            <w:r>
              <w:t>Qwa</w:t>
            </w:r>
            <w:r w:rsidR="008B2873">
              <w:t>reeq</w:t>
            </w:r>
            <w:proofErr w:type="spellEnd"/>
          </w:p>
        </w:tc>
        <w:tc>
          <w:tcPr>
            <w:tcW w:w="1870" w:type="dxa"/>
          </w:tcPr>
          <w:p w14:paraId="72EEE708" w14:textId="36B67DEC" w:rsidR="000B27FF" w:rsidRDefault="008B2873" w:rsidP="000B27FF">
            <w:pPr>
              <w:rPr>
                <w:rFonts w:hint="cs"/>
                <w:rtl/>
                <w:lang w:bidi="ar-JO"/>
              </w:rPr>
            </w:pPr>
            <w:r>
              <w:rPr>
                <w:rFonts w:hint="cs"/>
                <w:rtl/>
                <w:lang w:bidi="ar-JO"/>
              </w:rPr>
              <w:t xml:space="preserve">محي الدين ذيب </w:t>
            </w:r>
            <w:proofErr w:type="spellStart"/>
            <w:r>
              <w:rPr>
                <w:rFonts w:hint="cs"/>
                <w:rtl/>
                <w:lang w:bidi="ar-JO"/>
              </w:rPr>
              <w:t>قواريق</w:t>
            </w:r>
            <w:proofErr w:type="spellEnd"/>
          </w:p>
        </w:tc>
        <w:tc>
          <w:tcPr>
            <w:tcW w:w="1870" w:type="dxa"/>
          </w:tcPr>
          <w:p w14:paraId="5222114C" w14:textId="2E836C9D" w:rsidR="000B27FF" w:rsidRDefault="008B2873" w:rsidP="000B27FF">
            <w:r>
              <w:rPr>
                <w:rFonts w:hint="cs"/>
                <w:rtl/>
              </w:rPr>
              <w:t>11821353</w:t>
            </w:r>
          </w:p>
        </w:tc>
        <w:tc>
          <w:tcPr>
            <w:tcW w:w="1870" w:type="dxa"/>
          </w:tcPr>
          <w:p w14:paraId="7FFE5FF4" w14:textId="7DCDF1F1" w:rsidR="000B27FF" w:rsidRDefault="008B2873" w:rsidP="000B27FF">
            <w:r w:rsidRPr="00271FD4">
              <w:t>Section</w:t>
            </w:r>
            <w:r>
              <w:t xml:space="preserve"> </w:t>
            </w:r>
            <w:r>
              <w:rPr>
                <w:rFonts w:hint="cs"/>
                <w:rtl/>
              </w:rPr>
              <w:t>1</w:t>
            </w:r>
            <w:r>
              <w:t xml:space="preserve"> / </w:t>
            </w:r>
            <w:r>
              <w:rPr>
                <w:rFonts w:hint="cs"/>
                <w:rtl/>
              </w:rPr>
              <w:t>8</w:t>
            </w:r>
            <w:r>
              <w:t>-</w:t>
            </w:r>
            <w:r>
              <w:rPr>
                <w:rFonts w:hint="cs"/>
                <w:rtl/>
              </w:rPr>
              <w:t>9.5</w:t>
            </w:r>
          </w:p>
        </w:tc>
        <w:tc>
          <w:tcPr>
            <w:tcW w:w="1870" w:type="dxa"/>
          </w:tcPr>
          <w:p w14:paraId="5CB4218E" w14:textId="0D448C9B" w:rsidR="000B27FF" w:rsidRDefault="0088160B" w:rsidP="000B27FF">
            <w:r>
              <w:t>50%</w:t>
            </w:r>
          </w:p>
        </w:tc>
      </w:tr>
      <w:tr w:rsidR="000B27FF" w14:paraId="2C7FE391" w14:textId="77777777" w:rsidTr="000B27FF">
        <w:tc>
          <w:tcPr>
            <w:tcW w:w="1870" w:type="dxa"/>
          </w:tcPr>
          <w:p w14:paraId="6C620B33" w14:textId="77777777" w:rsidR="000B27FF" w:rsidRDefault="000B27FF" w:rsidP="000B27FF"/>
        </w:tc>
        <w:tc>
          <w:tcPr>
            <w:tcW w:w="1870" w:type="dxa"/>
          </w:tcPr>
          <w:p w14:paraId="085487B6" w14:textId="77777777" w:rsidR="000B27FF" w:rsidRDefault="000B27FF" w:rsidP="000B27FF"/>
        </w:tc>
        <w:tc>
          <w:tcPr>
            <w:tcW w:w="1870" w:type="dxa"/>
          </w:tcPr>
          <w:p w14:paraId="2DE6FF0D" w14:textId="77777777" w:rsidR="000B27FF" w:rsidRDefault="000B27FF" w:rsidP="000B27FF"/>
        </w:tc>
        <w:tc>
          <w:tcPr>
            <w:tcW w:w="1870" w:type="dxa"/>
          </w:tcPr>
          <w:p w14:paraId="11D35677" w14:textId="77777777" w:rsidR="000B27FF" w:rsidRDefault="000B27FF" w:rsidP="000B27FF"/>
        </w:tc>
        <w:tc>
          <w:tcPr>
            <w:tcW w:w="1870" w:type="dxa"/>
          </w:tcPr>
          <w:p w14:paraId="73A8C44E" w14:textId="77777777" w:rsidR="000B27FF" w:rsidRDefault="000B27FF" w:rsidP="000B27FF"/>
        </w:tc>
      </w:tr>
    </w:tbl>
    <w:p w14:paraId="4149F5A3" w14:textId="77777777" w:rsidR="000B27FF" w:rsidRDefault="000B27FF" w:rsidP="000B27FF"/>
    <w:p w14:paraId="4D613E63" w14:textId="77777777" w:rsidR="000B27FF" w:rsidRDefault="000B27FF" w:rsidP="000B27FF"/>
    <w:p w14:paraId="26A34371" w14:textId="77777777" w:rsidR="000B27FF" w:rsidRDefault="000B27FF" w:rsidP="000B27FF"/>
    <w:p w14:paraId="605F19F8" w14:textId="77777777" w:rsidR="000B27FF" w:rsidRDefault="000B27FF" w:rsidP="000B27FF">
      <w:pPr>
        <w:pStyle w:val="Subtitle"/>
        <w:jc w:val="center"/>
      </w:pPr>
      <w:r>
        <w:t>Date/time</w:t>
      </w:r>
    </w:p>
    <w:p w14:paraId="3B7429B8" w14:textId="77777777" w:rsidR="000B27FF" w:rsidRDefault="000B27FF" w:rsidP="000B27FF"/>
    <w:p w14:paraId="72713D86" w14:textId="77777777" w:rsidR="000B27FF" w:rsidRDefault="000B27FF" w:rsidP="000B27FF">
      <w:r>
        <w:t>---------------------------------------------This section is intended for the Instructor---------------------------------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0B27FF" w14:paraId="2A44256C" w14:textId="77777777" w:rsidTr="003E3BAE">
        <w:tc>
          <w:tcPr>
            <w:tcW w:w="7015" w:type="dxa"/>
          </w:tcPr>
          <w:p w14:paraId="7D523B08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Topic</w:t>
            </w:r>
          </w:p>
        </w:tc>
        <w:tc>
          <w:tcPr>
            <w:tcW w:w="2335" w:type="dxa"/>
          </w:tcPr>
          <w:p w14:paraId="56AF9DC3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Mark</w:t>
            </w:r>
          </w:p>
        </w:tc>
      </w:tr>
      <w:tr w:rsidR="000B27FF" w14:paraId="044C705D" w14:textId="77777777" w:rsidTr="003E3BAE">
        <w:tc>
          <w:tcPr>
            <w:tcW w:w="7015" w:type="dxa"/>
          </w:tcPr>
          <w:p w14:paraId="135C6313" w14:textId="77777777" w:rsidR="000B27FF" w:rsidRDefault="003E3BAE" w:rsidP="000B27FF">
            <w:r>
              <w:t>Project Requirements and Modeling</w:t>
            </w:r>
          </w:p>
        </w:tc>
        <w:tc>
          <w:tcPr>
            <w:tcW w:w="2335" w:type="dxa"/>
          </w:tcPr>
          <w:p w14:paraId="5A518447" w14:textId="77777777" w:rsidR="000B27FF" w:rsidRDefault="000B27FF" w:rsidP="000B27FF"/>
        </w:tc>
      </w:tr>
      <w:tr w:rsidR="000B27FF" w14:paraId="2CE6B052" w14:textId="77777777" w:rsidTr="003E3BAE">
        <w:tc>
          <w:tcPr>
            <w:tcW w:w="7015" w:type="dxa"/>
          </w:tcPr>
          <w:p w14:paraId="037F47BA" w14:textId="77777777" w:rsidR="000B27FF" w:rsidRDefault="003E3BAE" w:rsidP="000B27FF">
            <w:r>
              <w:t xml:space="preserve">Correctness of Database mapping </w:t>
            </w:r>
          </w:p>
        </w:tc>
        <w:tc>
          <w:tcPr>
            <w:tcW w:w="2335" w:type="dxa"/>
          </w:tcPr>
          <w:p w14:paraId="44EF56EE" w14:textId="77777777" w:rsidR="000B27FF" w:rsidRDefault="000B27FF" w:rsidP="000B27FF"/>
        </w:tc>
      </w:tr>
      <w:tr w:rsidR="000B27FF" w14:paraId="2866FE71" w14:textId="77777777" w:rsidTr="003E3BAE">
        <w:tc>
          <w:tcPr>
            <w:tcW w:w="7015" w:type="dxa"/>
          </w:tcPr>
          <w:p w14:paraId="2906F4AF" w14:textId="77777777" w:rsidR="000B27FF" w:rsidRDefault="003E3BAE" w:rsidP="000B27FF">
            <w:r>
              <w:t>Functional Dependency and Normalization</w:t>
            </w:r>
          </w:p>
        </w:tc>
        <w:tc>
          <w:tcPr>
            <w:tcW w:w="2335" w:type="dxa"/>
          </w:tcPr>
          <w:p w14:paraId="0AE5AE93" w14:textId="77777777" w:rsidR="000B27FF" w:rsidRDefault="000B27FF" w:rsidP="000B27FF"/>
        </w:tc>
      </w:tr>
      <w:tr w:rsidR="000B27FF" w14:paraId="76C76CB1" w14:textId="77777777" w:rsidTr="003E3BAE">
        <w:tc>
          <w:tcPr>
            <w:tcW w:w="7015" w:type="dxa"/>
          </w:tcPr>
          <w:p w14:paraId="123C0201" w14:textId="77777777" w:rsidR="000B27FF" w:rsidRDefault="003E3BAE" w:rsidP="000B27FF">
            <w:r>
              <w:t>Project Tools</w:t>
            </w:r>
          </w:p>
        </w:tc>
        <w:tc>
          <w:tcPr>
            <w:tcW w:w="2335" w:type="dxa"/>
          </w:tcPr>
          <w:p w14:paraId="2325A8BF" w14:textId="77777777" w:rsidR="000B27FF" w:rsidRDefault="000B27FF" w:rsidP="000B27FF"/>
        </w:tc>
      </w:tr>
      <w:tr w:rsidR="000B27FF" w14:paraId="38283A2D" w14:textId="77777777" w:rsidTr="003E3BAE">
        <w:tc>
          <w:tcPr>
            <w:tcW w:w="7015" w:type="dxa"/>
          </w:tcPr>
          <w:p w14:paraId="5BA1C32D" w14:textId="77777777" w:rsidR="000B27FF" w:rsidRDefault="000B27FF" w:rsidP="000B27FF">
            <w:r>
              <w:t>Project Discussion</w:t>
            </w:r>
          </w:p>
        </w:tc>
        <w:tc>
          <w:tcPr>
            <w:tcW w:w="2335" w:type="dxa"/>
          </w:tcPr>
          <w:p w14:paraId="67C97F5E" w14:textId="77777777" w:rsidR="000B27FF" w:rsidRDefault="000B27FF" w:rsidP="000B27FF"/>
        </w:tc>
      </w:tr>
      <w:tr w:rsidR="000B27FF" w14:paraId="7D3A1C96" w14:textId="77777777" w:rsidTr="003E3BAE">
        <w:tc>
          <w:tcPr>
            <w:tcW w:w="7015" w:type="dxa"/>
          </w:tcPr>
          <w:p w14:paraId="7A4CA1F1" w14:textId="77777777" w:rsidR="000B27FF" w:rsidRDefault="000B27FF" w:rsidP="000B27FF">
            <w:r>
              <w:t xml:space="preserve">Project Completeness </w:t>
            </w:r>
          </w:p>
        </w:tc>
        <w:tc>
          <w:tcPr>
            <w:tcW w:w="2335" w:type="dxa"/>
          </w:tcPr>
          <w:p w14:paraId="68ED9355" w14:textId="77777777" w:rsidR="000B27FF" w:rsidRDefault="000B27FF" w:rsidP="000B27FF"/>
        </w:tc>
      </w:tr>
      <w:tr w:rsidR="000B27FF" w14:paraId="2405C37A" w14:textId="77777777" w:rsidTr="003E3BAE">
        <w:tc>
          <w:tcPr>
            <w:tcW w:w="7015" w:type="dxa"/>
          </w:tcPr>
          <w:p w14:paraId="3967983C" w14:textId="77777777" w:rsidR="000B27FF" w:rsidRDefault="000B27FF" w:rsidP="000B27FF">
            <w:r>
              <w:t xml:space="preserve">Project Output Results or reporting </w:t>
            </w:r>
            <w:r w:rsidR="003E3BAE">
              <w:t>(</w:t>
            </w:r>
            <w:proofErr w:type="spellStart"/>
            <w:r w:rsidR="003E3BAE">
              <w:t>JasperReport</w:t>
            </w:r>
            <w:proofErr w:type="spellEnd"/>
            <w:r w:rsidR="003E3BAE">
              <w:t>, charts, graphs, etc.)</w:t>
            </w:r>
          </w:p>
        </w:tc>
        <w:tc>
          <w:tcPr>
            <w:tcW w:w="2335" w:type="dxa"/>
          </w:tcPr>
          <w:p w14:paraId="56480572" w14:textId="77777777" w:rsidR="000B27FF" w:rsidRDefault="000B27FF" w:rsidP="000B27FF"/>
        </w:tc>
      </w:tr>
      <w:tr w:rsidR="000B27FF" w14:paraId="17E13D97" w14:textId="77777777" w:rsidTr="003E3BAE">
        <w:tc>
          <w:tcPr>
            <w:tcW w:w="7015" w:type="dxa"/>
          </w:tcPr>
          <w:p w14:paraId="0C28E9BA" w14:textId="77777777" w:rsidR="000B27FF" w:rsidRDefault="000B27FF" w:rsidP="000B27FF">
            <w:r>
              <w:t>Project Administration and Management</w:t>
            </w:r>
          </w:p>
        </w:tc>
        <w:tc>
          <w:tcPr>
            <w:tcW w:w="2335" w:type="dxa"/>
          </w:tcPr>
          <w:p w14:paraId="189B4636" w14:textId="77777777" w:rsidR="000B27FF" w:rsidRDefault="000B27FF" w:rsidP="000B27FF"/>
        </w:tc>
      </w:tr>
      <w:tr w:rsidR="000B27FF" w14:paraId="36D8E53C" w14:textId="77777777" w:rsidTr="003E3BAE">
        <w:tc>
          <w:tcPr>
            <w:tcW w:w="7015" w:type="dxa"/>
          </w:tcPr>
          <w:p w14:paraId="370497A2" w14:textId="77777777" w:rsidR="000B27FF" w:rsidRDefault="000B27FF" w:rsidP="000B27FF">
            <w:r>
              <w:t>Project Report</w:t>
            </w:r>
          </w:p>
        </w:tc>
        <w:tc>
          <w:tcPr>
            <w:tcW w:w="2335" w:type="dxa"/>
          </w:tcPr>
          <w:p w14:paraId="4639EA28" w14:textId="77777777" w:rsidR="000B27FF" w:rsidRDefault="000B27FF" w:rsidP="000B27FF"/>
        </w:tc>
      </w:tr>
      <w:tr w:rsidR="000B27FF" w14:paraId="218A24DC" w14:textId="77777777" w:rsidTr="003E3BAE">
        <w:tc>
          <w:tcPr>
            <w:tcW w:w="7015" w:type="dxa"/>
          </w:tcPr>
          <w:p w14:paraId="39DF0D6F" w14:textId="77777777" w:rsidR="000B27FF" w:rsidRDefault="003E3BAE" w:rsidP="000B27FF">
            <w:r>
              <w:t>Project Idea</w:t>
            </w:r>
          </w:p>
        </w:tc>
        <w:tc>
          <w:tcPr>
            <w:tcW w:w="2335" w:type="dxa"/>
          </w:tcPr>
          <w:p w14:paraId="3D131E9C" w14:textId="77777777" w:rsidR="000B27FF" w:rsidRDefault="000B27FF" w:rsidP="000B27FF"/>
        </w:tc>
      </w:tr>
      <w:tr w:rsidR="000B27FF" w14:paraId="168961EC" w14:textId="77777777" w:rsidTr="003E3BAE">
        <w:tc>
          <w:tcPr>
            <w:tcW w:w="7015" w:type="dxa"/>
          </w:tcPr>
          <w:p w14:paraId="4BB4CBC3" w14:textId="77777777" w:rsidR="000B27FF" w:rsidRDefault="003E3BAE" w:rsidP="000B27FF">
            <w:r>
              <w:t>Project Complexity</w:t>
            </w:r>
          </w:p>
        </w:tc>
        <w:tc>
          <w:tcPr>
            <w:tcW w:w="2335" w:type="dxa"/>
          </w:tcPr>
          <w:p w14:paraId="71F9C863" w14:textId="77777777" w:rsidR="000B27FF" w:rsidRDefault="000B27FF" w:rsidP="000B27FF"/>
        </w:tc>
      </w:tr>
      <w:tr w:rsidR="000B27FF" w14:paraId="340A01C8" w14:textId="77777777" w:rsidTr="003E3BAE">
        <w:tc>
          <w:tcPr>
            <w:tcW w:w="7015" w:type="dxa"/>
          </w:tcPr>
          <w:p w14:paraId="2F7E5A33" w14:textId="77777777" w:rsidR="000B27FF" w:rsidRDefault="00785A03" w:rsidP="000B27FF">
            <w:r>
              <w:t>Team work</w:t>
            </w:r>
          </w:p>
        </w:tc>
        <w:tc>
          <w:tcPr>
            <w:tcW w:w="2335" w:type="dxa"/>
          </w:tcPr>
          <w:p w14:paraId="1D572A99" w14:textId="77777777" w:rsidR="000B27FF" w:rsidRDefault="000B27FF" w:rsidP="000B27FF"/>
        </w:tc>
      </w:tr>
      <w:tr w:rsidR="000B27FF" w14:paraId="3557D61A" w14:textId="77777777" w:rsidTr="003E3BAE">
        <w:tc>
          <w:tcPr>
            <w:tcW w:w="7015" w:type="dxa"/>
          </w:tcPr>
          <w:p w14:paraId="7EF31318" w14:textId="77777777" w:rsidR="000B27FF" w:rsidRDefault="000B27FF" w:rsidP="000B27FF"/>
        </w:tc>
        <w:tc>
          <w:tcPr>
            <w:tcW w:w="2335" w:type="dxa"/>
          </w:tcPr>
          <w:p w14:paraId="4E307DD3" w14:textId="77777777" w:rsidR="000B27FF" w:rsidRDefault="000B27FF" w:rsidP="000B27FF"/>
        </w:tc>
      </w:tr>
      <w:tr w:rsidR="000B27FF" w14:paraId="5699743D" w14:textId="77777777" w:rsidTr="003E3BAE">
        <w:tc>
          <w:tcPr>
            <w:tcW w:w="7015" w:type="dxa"/>
          </w:tcPr>
          <w:p w14:paraId="05BD841B" w14:textId="77777777" w:rsidR="000B27FF" w:rsidRDefault="000B27FF" w:rsidP="000B27FF"/>
        </w:tc>
        <w:tc>
          <w:tcPr>
            <w:tcW w:w="2335" w:type="dxa"/>
          </w:tcPr>
          <w:p w14:paraId="5281BF6C" w14:textId="77777777" w:rsidR="000B27FF" w:rsidRDefault="000B27FF" w:rsidP="000B27FF"/>
        </w:tc>
      </w:tr>
      <w:tr w:rsidR="000B27FF" w14:paraId="42C25613" w14:textId="77777777" w:rsidTr="003E3BAE">
        <w:tc>
          <w:tcPr>
            <w:tcW w:w="7015" w:type="dxa"/>
          </w:tcPr>
          <w:p w14:paraId="580D387A" w14:textId="77777777" w:rsidR="000B27FF" w:rsidRDefault="000B27FF" w:rsidP="000B27FF"/>
        </w:tc>
        <w:tc>
          <w:tcPr>
            <w:tcW w:w="2335" w:type="dxa"/>
          </w:tcPr>
          <w:p w14:paraId="0E3C84E1" w14:textId="77777777" w:rsidR="000B27FF" w:rsidRDefault="000B27FF" w:rsidP="000B27FF"/>
        </w:tc>
      </w:tr>
    </w:tbl>
    <w:p w14:paraId="346CE26E" w14:textId="425EB4EB" w:rsidR="000B27FF" w:rsidRDefault="000B27FF" w:rsidP="000B27FF"/>
    <w:p w14:paraId="464F6EEB" w14:textId="4E1573D7" w:rsidR="00291479" w:rsidRDefault="00291479" w:rsidP="000B27FF">
      <w:pPr>
        <w:rPr>
          <w:rFonts w:ascii="Open Sans" w:hAnsi="Open Sans" w:cs="Open Sans"/>
          <w:b/>
          <w:bCs/>
          <w:color w:val="FF0000"/>
          <w:sz w:val="26"/>
          <w:szCs w:val="26"/>
          <w:shd w:val="clear" w:color="auto" w:fill="FFFFFF"/>
        </w:rPr>
      </w:pPr>
      <w:r w:rsidRPr="00291479">
        <w:rPr>
          <w:rFonts w:ascii="Open Sans" w:hAnsi="Open Sans" w:cs="Open Sans"/>
          <w:b/>
          <w:bCs/>
          <w:color w:val="FF0000"/>
          <w:sz w:val="26"/>
          <w:szCs w:val="26"/>
          <w:shd w:val="clear" w:color="auto" w:fill="FFFFFF"/>
        </w:rPr>
        <w:t>An abstract</w:t>
      </w:r>
      <w:r>
        <w:rPr>
          <w:rFonts w:ascii="Open Sans" w:hAnsi="Open Sans" w:cs="Open Sans" w:hint="cs"/>
          <w:b/>
          <w:bCs/>
          <w:color w:val="FF0000"/>
          <w:sz w:val="26"/>
          <w:szCs w:val="26"/>
          <w:shd w:val="clear" w:color="auto" w:fill="FFFFFF"/>
          <w:rtl/>
        </w:rPr>
        <w:t xml:space="preserve">   : </w:t>
      </w:r>
    </w:p>
    <w:p w14:paraId="09C0E7C5" w14:textId="5DE31DDE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018F6125" w14:textId="4728FD5E" w:rsidR="003A09AA" w:rsidRDefault="003A09AA" w:rsidP="003A09AA">
      <w:pPr>
        <w:rPr>
          <w:rFonts w:asciiTheme="majorBidi" w:hAnsiTheme="majorBidi" w:cstheme="majorBidi"/>
          <w:sz w:val="24"/>
          <w:szCs w:val="24"/>
          <w:lang w:bidi="ar-JO"/>
        </w:rPr>
      </w:pPr>
      <w:r w:rsidRPr="00930774">
        <w:rPr>
          <w:rFonts w:asciiTheme="majorBidi" w:hAnsiTheme="majorBidi" w:cstheme="majorBidi"/>
          <w:sz w:val="24"/>
          <w:szCs w:val="24"/>
          <w:lang w:bidi="ar-JO"/>
        </w:rPr>
        <w:t xml:space="preserve">According to the important of delivery company  in the our life and the details of data that </w:t>
      </w:r>
      <w:r w:rsidR="00D75797" w:rsidRPr="00930774">
        <w:rPr>
          <w:rFonts w:asciiTheme="majorBidi" w:hAnsiTheme="majorBidi" w:cstheme="majorBidi"/>
          <w:sz w:val="24"/>
          <w:szCs w:val="24"/>
          <w:lang w:bidi="ar-JO"/>
        </w:rPr>
        <w:t>cannot</w:t>
      </w:r>
      <w:r w:rsidRPr="00930774">
        <w:rPr>
          <w:rFonts w:asciiTheme="majorBidi" w:hAnsiTheme="majorBidi" w:cstheme="majorBidi"/>
          <w:sz w:val="24"/>
          <w:szCs w:val="24"/>
          <w:lang w:bidi="ar-JO"/>
        </w:rPr>
        <w:t xml:space="preserve"> save or edit on it and search about the certain information &amp; got the result quickly, So we made an application that connect the client (supplier) with receptionist by our company that consist of driver , casher ,manager.</w:t>
      </w:r>
    </w:p>
    <w:p w14:paraId="6CFDA576" w14:textId="59C19B93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737A2C0B" w14:textId="77777777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03EB0BDA" w14:textId="6B325AF9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05D8E5D1" w14:textId="6CF53101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1565E867" w14:textId="019186C5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46EBF4C1" w14:textId="65196B00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1B2AD0F8" w14:textId="04D0997B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  <w: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>.</w:t>
      </w:r>
    </w:p>
    <w:p w14:paraId="519CB117" w14:textId="77777777" w:rsidR="003A09AA" w:rsidRDefault="003A09AA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5AFA5628" w14:textId="50C82E92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2AAF826A" w14:textId="2A2ADB26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492614F3" w14:textId="54FE8771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439ED9BC" w14:textId="4013D96A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5488825C" w14:textId="13FDEEDF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0FC1A6A0" w14:textId="1321F1CA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18458590" w14:textId="3E219B1D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2A486B0C" w14:textId="373F7816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18EEBDD5" w14:textId="19F5660E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7658DA1C" w14:textId="49B458C3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26BDFC98" w14:textId="61901F32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7109A20B" w14:textId="199A7AE2" w:rsidR="001700A5" w:rsidRDefault="001700A5" w:rsidP="00613865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4F81C869" w14:textId="77777777" w:rsidR="003A09AA" w:rsidRDefault="003A09AA" w:rsidP="001700A5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</w:p>
    <w:p w14:paraId="3652A659" w14:textId="098BB3EA" w:rsidR="001700A5" w:rsidRPr="001700A5" w:rsidRDefault="001700A5" w:rsidP="001700A5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FF0000"/>
          <w:sz w:val="32"/>
          <w:szCs w:val="32"/>
        </w:rPr>
      </w:pPr>
      <w:r w:rsidRPr="001700A5">
        <w:rPr>
          <w:rFonts w:ascii="Open Sans" w:eastAsia="Times New Roman" w:hAnsi="Open Sans" w:cs="Open Sans"/>
          <w:b/>
          <w:bCs/>
          <w:color w:val="FF0000"/>
          <w:sz w:val="32"/>
          <w:szCs w:val="32"/>
        </w:rPr>
        <w:lastRenderedPageBreak/>
        <w:t>Table of content</w:t>
      </w:r>
      <w:r>
        <w:rPr>
          <w:rFonts w:ascii="Open Sans" w:eastAsia="Times New Roman" w:hAnsi="Open Sans" w:cs="Open Sans"/>
          <w:b/>
          <w:bCs/>
          <w:color w:val="FF0000"/>
          <w:sz w:val="32"/>
          <w:szCs w:val="32"/>
        </w:rPr>
        <w:t xml:space="preserve">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1700A5" w:rsidRPr="000B27FF" w14:paraId="1E6E7939" w14:textId="77777777" w:rsidTr="00207BB5">
        <w:tc>
          <w:tcPr>
            <w:tcW w:w="7015" w:type="dxa"/>
          </w:tcPr>
          <w:p w14:paraId="5D750A17" w14:textId="311058AA" w:rsidR="001700A5" w:rsidRPr="00517506" w:rsidRDefault="00517506" w:rsidP="00207BB5">
            <w:pPr>
              <w:jc w:val="center"/>
              <w:rPr>
                <w:b/>
                <w:bCs/>
              </w:rPr>
            </w:pPr>
            <w:r w:rsidRPr="00517506">
              <w:rPr>
                <w:b/>
                <w:bCs/>
              </w:rPr>
              <w:t>content</w:t>
            </w:r>
          </w:p>
        </w:tc>
        <w:tc>
          <w:tcPr>
            <w:tcW w:w="2335" w:type="dxa"/>
          </w:tcPr>
          <w:p w14:paraId="6E11080B" w14:textId="674A67D4" w:rsidR="001700A5" w:rsidRPr="000B27FF" w:rsidRDefault="00517506" w:rsidP="00207BB5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page</w:t>
            </w:r>
          </w:p>
        </w:tc>
      </w:tr>
      <w:tr w:rsidR="001700A5" w14:paraId="38458BB7" w14:textId="77777777" w:rsidTr="00207BB5">
        <w:tc>
          <w:tcPr>
            <w:tcW w:w="7015" w:type="dxa"/>
          </w:tcPr>
          <w:p w14:paraId="0F2D307D" w14:textId="1FD3C3B7" w:rsidR="001700A5" w:rsidRDefault="00517506" w:rsidP="00207BB5">
            <w:r w:rsidRPr="00517506">
              <w:t>abstract</w:t>
            </w:r>
          </w:p>
        </w:tc>
        <w:tc>
          <w:tcPr>
            <w:tcW w:w="2335" w:type="dxa"/>
          </w:tcPr>
          <w:p w14:paraId="53A9E867" w14:textId="1A0818E7" w:rsidR="001700A5" w:rsidRDefault="00517506" w:rsidP="00517506">
            <w:pPr>
              <w:jc w:val="center"/>
            </w:pPr>
            <w:r>
              <w:t>2</w:t>
            </w:r>
          </w:p>
        </w:tc>
      </w:tr>
      <w:tr w:rsidR="001700A5" w14:paraId="265B72E3" w14:textId="77777777" w:rsidTr="00207BB5">
        <w:tc>
          <w:tcPr>
            <w:tcW w:w="7015" w:type="dxa"/>
          </w:tcPr>
          <w:p w14:paraId="5F0DAC38" w14:textId="3DD76795" w:rsidR="001700A5" w:rsidRDefault="00517506" w:rsidP="00207BB5">
            <w:r>
              <w:t>introduction</w:t>
            </w:r>
            <w:r w:rsidR="001700A5">
              <w:t xml:space="preserve"> </w:t>
            </w:r>
          </w:p>
        </w:tc>
        <w:tc>
          <w:tcPr>
            <w:tcW w:w="2335" w:type="dxa"/>
          </w:tcPr>
          <w:p w14:paraId="2A94B7C9" w14:textId="16E7A041" w:rsidR="001700A5" w:rsidRDefault="00517506" w:rsidP="00517506">
            <w:pPr>
              <w:jc w:val="center"/>
            </w:pPr>
            <w:r>
              <w:t>4</w:t>
            </w:r>
          </w:p>
        </w:tc>
      </w:tr>
      <w:tr w:rsidR="001700A5" w14:paraId="2BEE4C43" w14:textId="77777777" w:rsidTr="00207BB5">
        <w:tc>
          <w:tcPr>
            <w:tcW w:w="7015" w:type="dxa"/>
          </w:tcPr>
          <w:p w14:paraId="1D533247" w14:textId="71F988C9" w:rsidR="001700A5" w:rsidRDefault="00FC1A91" w:rsidP="00207BB5">
            <w:r w:rsidRPr="00FC1A91">
              <w:t>Project requirement</w:t>
            </w:r>
          </w:p>
        </w:tc>
        <w:tc>
          <w:tcPr>
            <w:tcW w:w="2335" w:type="dxa"/>
          </w:tcPr>
          <w:p w14:paraId="1BBC9008" w14:textId="0D018534" w:rsidR="001700A5" w:rsidRDefault="00FC1A91" w:rsidP="00517506">
            <w:pPr>
              <w:jc w:val="center"/>
            </w:pPr>
            <w:r>
              <w:t>5</w:t>
            </w:r>
          </w:p>
        </w:tc>
      </w:tr>
      <w:tr w:rsidR="001700A5" w14:paraId="7A2256CB" w14:textId="77777777" w:rsidTr="00207BB5">
        <w:tc>
          <w:tcPr>
            <w:tcW w:w="7015" w:type="dxa"/>
          </w:tcPr>
          <w:p w14:paraId="6FF07982" w14:textId="4DF10834" w:rsidR="001700A5" w:rsidRDefault="00D348B4" w:rsidP="00207BB5">
            <w:r w:rsidRPr="00D348B4">
              <w:t>The Functional Dependency</w:t>
            </w:r>
          </w:p>
        </w:tc>
        <w:tc>
          <w:tcPr>
            <w:tcW w:w="2335" w:type="dxa"/>
          </w:tcPr>
          <w:p w14:paraId="777261E4" w14:textId="32D481B7" w:rsidR="001700A5" w:rsidRDefault="00D348B4" w:rsidP="00517506">
            <w:pPr>
              <w:jc w:val="center"/>
            </w:pPr>
            <w:r>
              <w:t>6</w:t>
            </w:r>
          </w:p>
        </w:tc>
      </w:tr>
      <w:tr w:rsidR="001700A5" w14:paraId="3070BEE2" w14:textId="77777777" w:rsidTr="00207BB5">
        <w:tc>
          <w:tcPr>
            <w:tcW w:w="7015" w:type="dxa"/>
          </w:tcPr>
          <w:p w14:paraId="1268AA67" w14:textId="7A4B62AD" w:rsidR="001700A5" w:rsidRDefault="002E1EA4" w:rsidP="00207BB5">
            <w:r w:rsidRPr="002E1EA4">
              <w:t>Normalization Process</w:t>
            </w:r>
          </w:p>
        </w:tc>
        <w:tc>
          <w:tcPr>
            <w:tcW w:w="2335" w:type="dxa"/>
          </w:tcPr>
          <w:p w14:paraId="545DE03F" w14:textId="59F812F1" w:rsidR="001700A5" w:rsidRDefault="00F65C09" w:rsidP="00517506">
            <w:pPr>
              <w:jc w:val="center"/>
            </w:pPr>
            <w:r>
              <w:t>7</w:t>
            </w:r>
          </w:p>
        </w:tc>
      </w:tr>
      <w:tr w:rsidR="001700A5" w14:paraId="344027EE" w14:textId="77777777" w:rsidTr="00207BB5">
        <w:tc>
          <w:tcPr>
            <w:tcW w:w="7015" w:type="dxa"/>
          </w:tcPr>
          <w:p w14:paraId="7057B073" w14:textId="77777777" w:rsidR="001700A5" w:rsidRDefault="001700A5" w:rsidP="00207BB5">
            <w:r>
              <w:t xml:space="preserve">Project Completeness </w:t>
            </w:r>
          </w:p>
        </w:tc>
        <w:tc>
          <w:tcPr>
            <w:tcW w:w="2335" w:type="dxa"/>
          </w:tcPr>
          <w:p w14:paraId="6F192F80" w14:textId="39158015" w:rsidR="001700A5" w:rsidRDefault="002E1EA4" w:rsidP="00517506">
            <w:pPr>
              <w:jc w:val="center"/>
            </w:pPr>
            <w:r>
              <w:t>8</w:t>
            </w:r>
          </w:p>
        </w:tc>
      </w:tr>
      <w:tr w:rsidR="001700A5" w14:paraId="25D9C842" w14:textId="77777777" w:rsidTr="00207BB5">
        <w:tc>
          <w:tcPr>
            <w:tcW w:w="7015" w:type="dxa"/>
          </w:tcPr>
          <w:p w14:paraId="1C4894A1" w14:textId="71741E36" w:rsidR="001700A5" w:rsidRDefault="001A2915" w:rsidP="00207BB5">
            <w:r w:rsidRPr="001A2915">
              <w:t>Tools used in the project</w:t>
            </w:r>
          </w:p>
        </w:tc>
        <w:tc>
          <w:tcPr>
            <w:tcW w:w="2335" w:type="dxa"/>
          </w:tcPr>
          <w:p w14:paraId="277A9CB0" w14:textId="50E93A80" w:rsidR="001700A5" w:rsidRDefault="001A2915" w:rsidP="00517506">
            <w:pPr>
              <w:jc w:val="center"/>
            </w:pPr>
            <w:r>
              <w:t>9</w:t>
            </w:r>
          </w:p>
        </w:tc>
      </w:tr>
      <w:tr w:rsidR="001700A5" w14:paraId="7283C098" w14:textId="77777777" w:rsidTr="00207BB5">
        <w:tc>
          <w:tcPr>
            <w:tcW w:w="7015" w:type="dxa"/>
          </w:tcPr>
          <w:p w14:paraId="2EE447EC" w14:textId="05A2BAC1" w:rsidR="001700A5" w:rsidRDefault="00FB027E" w:rsidP="00207BB5">
            <w:r w:rsidRPr="00FB027E">
              <w:t>project GUI</w:t>
            </w:r>
          </w:p>
        </w:tc>
        <w:tc>
          <w:tcPr>
            <w:tcW w:w="2335" w:type="dxa"/>
          </w:tcPr>
          <w:p w14:paraId="06A7E834" w14:textId="7A34DF14" w:rsidR="001700A5" w:rsidRDefault="00FB027E" w:rsidP="00517506">
            <w:pPr>
              <w:jc w:val="center"/>
            </w:pPr>
            <w:r>
              <w:t>10</w:t>
            </w:r>
          </w:p>
        </w:tc>
      </w:tr>
      <w:tr w:rsidR="001700A5" w14:paraId="6F424BB1" w14:textId="77777777" w:rsidTr="00207BB5">
        <w:tc>
          <w:tcPr>
            <w:tcW w:w="7015" w:type="dxa"/>
          </w:tcPr>
          <w:p w14:paraId="43807FC7" w14:textId="6928B366" w:rsidR="001700A5" w:rsidRDefault="00900EC9" w:rsidP="00207BB5">
            <w:r w:rsidRPr="00900EC9">
              <w:t>Conclusion</w:t>
            </w:r>
          </w:p>
        </w:tc>
        <w:tc>
          <w:tcPr>
            <w:tcW w:w="2335" w:type="dxa"/>
          </w:tcPr>
          <w:p w14:paraId="33B2D92C" w14:textId="07254378" w:rsidR="001700A5" w:rsidRDefault="00900EC9" w:rsidP="00517506">
            <w:pPr>
              <w:jc w:val="center"/>
            </w:pPr>
            <w:r>
              <w:t>13</w:t>
            </w:r>
          </w:p>
        </w:tc>
      </w:tr>
      <w:tr w:rsidR="001700A5" w14:paraId="6419B2C5" w14:textId="77777777" w:rsidTr="00207BB5">
        <w:tc>
          <w:tcPr>
            <w:tcW w:w="7015" w:type="dxa"/>
          </w:tcPr>
          <w:p w14:paraId="5D5EB5EB" w14:textId="765C7C6D" w:rsidR="001700A5" w:rsidRDefault="00900EC9" w:rsidP="00207BB5">
            <w:r w:rsidRPr="00900EC9">
              <w:t>References</w:t>
            </w:r>
          </w:p>
        </w:tc>
        <w:tc>
          <w:tcPr>
            <w:tcW w:w="2335" w:type="dxa"/>
          </w:tcPr>
          <w:p w14:paraId="1575D283" w14:textId="21DBB033" w:rsidR="001700A5" w:rsidRDefault="00900EC9" w:rsidP="00517506">
            <w:pPr>
              <w:jc w:val="center"/>
            </w:pPr>
            <w:r>
              <w:t>13</w:t>
            </w:r>
          </w:p>
        </w:tc>
      </w:tr>
    </w:tbl>
    <w:p w14:paraId="71AF3225" w14:textId="77777777" w:rsidR="001700A5" w:rsidRPr="00C075C7" w:rsidRDefault="001700A5" w:rsidP="00613865">
      <w:pPr>
        <w:rPr>
          <w:rFonts w:cstheme="minorHAnsi"/>
          <w:shd w:val="clear" w:color="auto" w:fill="FFFFFF"/>
          <w:lang w:bidi="ar-JO"/>
        </w:rPr>
      </w:pPr>
    </w:p>
    <w:p w14:paraId="3B349FC8" w14:textId="3A509238" w:rsidR="00291479" w:rsidRDefault="00291479" w:rsidP="000B27FF">
      <w:pPr>
        <w:rPr>
          <w:b/>
          <w:bCs/>
          <w:color w:val="FF0000"/>
          <w:lang w:bidi="ar-JO"/>
        </w:rPr>
      </w:pPr>
    </w:p>
    <w:p w14:paraId="40063620" w14:textId="495743EA" w:rsidR="00517506" w:rsidRDefault="00517506" w:rsidP="000B27FF">
      <w:pPr>
        <w:rPr>
          <w:b/>
          <w:bCs/>
          <w:color w:val="FF0000"/>
          <w:lang w:bidi="ar-JO"/>
        </w:rPr>
      </w:pPr>
    </w:p>
    <w:p w14:paraId="33D53D21" w14:textId="1696DBA7" w:rsidR="00517506" w:rsidRDefault="00517506" w:rsidP="000B27FF">
      <w:pPr>
        <w:rPr>
          <w:b/>
          <w:bCs/>
          <w:color w:val="FF0000"/>
          <w:lang w:bidi="ar-JO"/>
        </w:rPr>
      </w:pPr>
    </w:p>
    <w:p w14:paraId="34756624" w14:textId="16DC5011" w:rsidR="00517506" w:rsidRDefault="00517506" w:rsidP="000B27FF">
      <w:pPr>
        <w:rPr>
          <w:b/>
          <w:bCs/>
          <w:color w:val="FF0000"/>
          <w:lang w:bidi="ar-JO"/>
        </w:rPr>
      </w:pPr>
    </w:p>
    <w:p w14:paraId="1CF85F9D" w14:textId="7F78CFCA" w:rsidR="00517506" w:rsidRDefault="00517506" w:rsidP="000B27FF">
      <w:pPr>
        <w:rPr>
          <w:b/>
          <w:bCs/>
          <w:color w:val="FF0000"/>
          <w:lang w:bidi="ar-JO"/>
        </w:rPr>
      </w:pPr>
    </w:p>
    <w:p w14:paraId="58C87CB4" w14:textId="1E64FD34" w:rsidR="00517506" w:rsidRDefault="00517506" w:rsidP="000B27FF">
      <w:pPr>
        <w:rPr>
          <w:b/>
          <w:bCs/>
          <w:color w:val="FF0000"/>
          <w:lang w:bidi="ar-JO"/>
        </w:rPr>
      </w:pPr>
    </w:p>
    <w:p w14:paraId="23527861" w14:textId="2DE0D577" w:rsidR="00517506" w:rsidRDefault="00517506" w:rsidP="000B27FF">
      <w:pPr>
        <w:rPr>
          <w:b/>
          <w:bCs/>
          <w:color w:val="FF0000"/>
          <w:lang w:bidi="ar-JO"/>
        </w:rPr>
      </w:pPr>
    </w:p>
    <w:p w14:paraId="256A00DC" w14:textId="6EAFCE76" w:rsidR="00517506" w:rsidRDefault="00517506" w:rsidP="000B27FF">
      <w:pPr>
        <w:rPr>
          <w:b/>
          <w:bCs/>
          <w:color w:val="FF0000"/>
          <w:lang w:bidi="ar-JO"/>
        </w:rPr>
      </w:pPr>
    </w:p>
    <w:p w14:paraId="69907D33" w14:textId="672002F0" w:rsidR="00517506" w:rsidRDefault="00517506" w:rsidP="000B27FF">
      <w:pPr>
        <w:rPr>
          <w:b/>
          <w:bCs/>
          <w:color w:val="FF0000"/>
          <w:lang w:bidi="ar-JO"/>
        </w:rPr>
      </w:pPr>
    </w:p>
    <w:p w14:paraId="521DA33A" w14:textId="560BD371" w:rsidR="00517506" w:rsidRDefault="00517506" w:rsidP="000B27FF">
      <w:pPr>
        <w:rPr>
          <w:b/>
          <w:bCs/>
          <w:color w:val="FF0000"/>
          <w:lang w:bidi="ar-JO"/>
        </w:rPr>
      </w:pPr>
    </w:p>
    <w:p w14:paraId="1EBB7B0E" w14:textId="196C9C3C" w:rsidR="00517506" w:rsidRDefault="00517506" w:rsidP="000B27FF">
      <w:pPr>
        <w:rPr>
          <w:b/>
          <w:bCs/>
          <w:color w:val="FF0000"/>
          <w:lang w:bidi="ar-JO"/>
        </w:rPr>
      </w:pPr>
    </w:p>
    <w:p w14:paraId="76B25C98" w14:textId="33973944" w:rsidR="00517506" w:rsidRDefault="00517506" w:rsidP="000B27FF">
      <w:pPr>
        <w:rPr>
          <w:b/>
          <w:bCs/>
          <w:color w:val="FF0000"/>
          <w:lang w:bidi="ar-JO"/>
        </w:rPr>
      </w:pPr>
    </w:p>
    <w:p w14:paraId="4B7CBDE5" w14:textId="0B8DCC04" w:rsidR="00517506" w:rsidRDefault="00517506" w:rsidP="000B27FF">
      <w:pPr>
        <w:rPr>
          <w:b/>
          <w:bCs/>
          <w:color w:val="FF0000"/>
          <w:lang w:bidi="ar-JO"/>
        </w:rPr>
      </w:pPr>
    </w:p>
    <w:p w14:paraId="59D8766A" w14:textId="6043ACDA" w:rsidR="00517506" w:rsidRDefault="00517506" w:rsidP="000B27FF">
      <w:pPr>
        <w:rPr>
          <w:b/>
          <w:bCs/>
          <w:color w:val="FF0000"/>
          <w:lang w:bidi="ar-JO"/>
        </w:rPr>
      </w:pPr>
    </w:p>
    <w:p w14:paraId="1F4B1A10" w14:textId="1F339CC0" w:rsidR="00517506" w:rsidRDefault="00517506" w:rsidP="000B27FF">
      <w:pPr>
        <w:rPr>
          <w:b/>
          <w:bCs/>
          <w:color w:val="FF0000"/>
          <w:lang w:bidi="ar-JO"/>
        </w:rPr>
      </w:pPr>
    </w:p>
    <w:p w14:paraId="75BD25B6" w14:textId="25485EE9" w:rsidR="00517506" w:rsidRDefault="00517506" w:rsidP="000B27FF">
      <w:pPr>
        <w:rPr>
          <w:b/>
          <w:bCs/>
          <w:color w:val="FF0000"/>
          <w:lang w:bidi="ar-JO"/>
        </w:rPr>
      </w:pPr>
    </w:p>
    <w:p w14:paraId="646DCC5C" w14:textId="6345DCB5" w:rsidR="00227182" w:rsidRDefault="00227182" w:rsidP="000B27FF">
      <w:pPr>
        <w:rPr>
          <w:b/>
          <w:bCs/>
          <w:color w:val="FF0000"/>
          <w:lang w:bidi="ar-JO"/>
        </w:rPr>
      </w:pPr>
    </w:p>
    <w:p w14:paraId="0A30EC31" w14:textId="11E1BE83" w:rsidR="00227182" w:rsidRDefault="00227182" w:rsidP="000B27FF">
      <w:pPr>
        <w:rPr>
          <w:b/>
          <w:bCs/>
          <w:color w:val="FF0000"/>
          <w:lang w:bidi="ar-JO"/>
        </w:rPr>
      </w:pPr>
    </w:p>
    <w:p w14:paraId="1C566F99" w14:textId="77777777" w:rsidR="00227182" w:rsidRDefault="00227182" w:rsidP="000B27FF">
      <w:pPr>
        <w:rPr>
          <w:b/>
          <w:bCs/>
          <w:color w:val="FF0000"/>
          <w:lang w:bidi="ar-JO"/>
        </w:rPr>
      </w:pPr>
    </w:p>
    <w:p w14:paraId="216AD3B6" w14:textId="03A8A044" w:rsidR="00517506" w:rsidRDefault="00517506" w:rsidP="000B27FF">
      <w:pPr>
        <w:rPr>
          <w:b/>
          <w:bCs/>
          <w:color w:val="FF0000"/>
          <w:sz w:val="28"/>
          <w:szCs w:val="28"/>
          <w:lang w:bidi="ar-JO"/>
        </w:rPr>
      </w:pPr>
      <w:r w:rsidRPr="00517506">
        <w:rPr>
          <w:b/>
          <w:bCs/>
          <w:color w:val="FF0000"/>
          <w:sz w:val="28"/>
          <w:szCs w:val="28"/>
          <w:lang w:bidi="ar-JO"/>
        </w:rPr>
        <w:lastRenderedPageBreak/>
        <w:t>Introduction</w:t>
      </w:r>
      <w:r>
        <w:rPr>
          <w:b/>
          <w:bCs/>
          <w:color w:val="FF0000"/>
          <w:sz w:val="28"/>
          <w:szCs w:val="28"/>
          <w:lang w:bidi="ar-JO"/>
        </w:rPr>
        <w:t>:</w:t>
      </w:r>
    </w:p>
    <w:p w14:paraId="2A34E7B8" w14:textId="77777777" w:rsidR="003A09AA" w:rsidRDefault="003A09AA" w:rsidP="003A09AA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46B39FBE" w14:textId="40F24B05" w:rsidR="00930774" w:rsidRPr="003A09AA" w:rsidRDefault="003A09AA" w:rsidP="003A09AA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930774">
        <w:rPr>
          <w:rFonts w:asciiTheme="majorBidi" w:hAnsiTheme="majorBidi" w:cstheme="majorBidi"/>
          <w:sz w:val="24"/>
          <w:szCs w:val="24"/>
          <w:shd w:val="clear" w:color="auto" w:fill="FFFFFF"/>
        </w:rPr>
        <w:t>We make delivery company that make on delves the product from the client to the receptionist by driver that each one of them have own vehicle.</w:t>
      </w:r>
      <w:r w:rsidR="00930774">
        <w:rPr>
          <w:rFonts w:asciiTheme="majorBidi" w:hAnsiTheme="majorBidi" w:cstheme="majorBidi"/>
          <w:lang w:bidi="ar-JO"/>
        </w:rPr>
        <w:tab/>
      </w:r>
    </w:p>
    <w:p w14:paraId="03429C0C" w14:textId="77777777" w:rsidR="003A09AA" w:rsidRPr="00930774" w:rsidRDefault="003A09AA" w:rsidP="003A09AA">
      <w:pPr>
        <w:rPr>
          <w:rFonts w:asciiTheme="majorBidi" w:hAnsiTheme="majorBidi" w:cstheme="majorBidi"/>
          <w:sz w:val="24"/>
          <w:szCs w:val="24"/>
          <w:shd w:val="clear" w:color="auto" w:fill="FFFFFF"/>
        </w:rPr>
      </w:pPr>
      <w:r w:rsidRPr="0093077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project consists from three parts: </w:t>
      </w:r>
    </w:p>
    <w:p w14:paraId="2D691FEC" w14:textId="77777777" w:rsidR="003A09AA" w:rsidRPr="00930774" w:rsidRDefault="003A09AA" w:rsidP="003A09AA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  <w:r w:rsidRPr="00930774">
        <w:rPr>
          <w:rFonts w:asciiTheme="majorBidi" w:hAnsiTheme="majorBidi" w:cstheme="majorBidi"/>
          <w:sz w:val="24"/>
          <w:szCs w:val="24"/>
          <w:shd w:val="clear" w:color="auto" w:fill="FFFFFF"/>
        </w:rPr>
        <w:t xml:space="preserve">The first part is Client: the person who make </w:t>
      </w:r>
      <w:r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 xml:space="preserve">order, they put the main package information and the receptionist information and send this order to Casher. </w:t>
      </w:r>
    </w:p>
    <w:p w14:paraId="34FA76FB" w14:textId="7E20253E" w:rsidR="003A09AA" w:rsidRPr="00930774" w:rsidRDefault="003A09AA" w:rsidP="003A09AA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  <w:r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 xml:space="preserve">The second part is Casher: the person who receive the order, and determine the complete thing about delivers the package like delivery </w:t>
      </w:r>
      <w:r w:rsidR="00227182"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>date,</w:t>
      </w:r>
      <w:r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 xml:space="preserve"> delivery fee ,… etc. </w:t>
      </w:r>
    </w:p>
    <w:p w14:paraId="07B3484A" w14:textId="23825F76" w:rsidR="003A09AA" w:rsidRPr="00930774" w:rsidRDefault="003A09AA" w:rsidP="003A09AA">
      <w:pPr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</w:pPr>
      <w:r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 xml:space="preserve">The third part is Manager: the person who responsible of add employee (driver, casher) on company and update your information and add or update Client </w:t>
      </w:r>
      <w:r w:rsidR="00227182"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>information, that</w:t>
      </w:r>
      <w:r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 xml:space="preserve"> want deal with our company and they can show the all information about </w:t>
      </w:r>
      <w:r w:rsidR="00227182"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>packages.</w:t>
      </w:r>
      <w:r w:rsidRPr="00930774">
        <w:rPr>
          <w:rFonts w:asciiTheme="majorBidi" w:hAnsiTheme="majorBidi" w:cstheme="majorBidi"/>
          <w:sz w:val="24"/>
          <w:szCs w:val="24"/>
          <w:shd w:val="clear" w:color="auto" w:fill="FFFFFF"/>
          <w:lang w:bidi="ar-JO"/>
        </w:rPr>
        <w:t xml:space="preserve"> </w:t>
      </w:r>
    </w:p>
    <w:p w14:paraId="2D064BAA" w14:textId="231AF900" w:rsidR="00930774" w:rsidRDefault="00930774" w:rsidP="00930774">
      <w:pPr>
        <w:rPr>
          <w:rFonts w:asciiTheme="majorBidi" w:hAnsiTheme="majorBidi" w:cstheme="majorBidi"/>
          <w:lang w:bidi="ar-JO"/>
        </w:rPr>
      </w:pPr>
    </w:p>
    <w:p w14:paraId="5CCF3117" w14:textId="139B331F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4404F817" w14:textId="0DAE5D4E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753E2FBB" w14:textId="6DBA1430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16A56E00" w14:textId="6379B384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4EE8ADA9" w14:textId="4F5B1D03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7574D627" w14:textId="1E487CBF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5DE6787D" w14:textId="6DA929BA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0DB2A801" w14:textId="19E3E357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56954431" w14:textId="3765DF7F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5A3BE0DA" w14:textId="462E039B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6E4D272D" w14:textId="20E4C955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040C8F95" w14:textId="70ED0877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506AA60E" w14:textId="2671456C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62810E02" w14:textId="0C035166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76567464" w14:textId="6DBC2553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65F0CAE0" w14:textId="61A3D89A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65B974FE" w14:textId="16CA2771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6457D47E" w14:textId="5173DA18" w:rsidR="00C60544" w:rsidRDefault="00C60544" w:rsidP="00930774">
      <w:pPr>
        <w:rPr>
          <w:rFonts w:asciiTheme="majorBidi" w:hAnsiTheme="majorBidi" w:cstheme="majorBidi"/>
          <w:lang w:bidi="ar-JO"/>
        </w:rPr>
      </w:pPr>
    </w:p>
    <w:p w14:paraId="2E5BE8CC" w14:textId="54BBDC65" w:rsidR="00C60544" w:rsidRDefault="00C60544" w:rsidP="00C6054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FF0000"/>
          <w:sz w:val="32"/>
          <w:szCs w:val="32"/>
        </w:rPr>
      </w:pPr>
      <w:r w:rsidRPr="00C60544">
        <w:rPr>
          <w:rFonts w:ascii="Open Sans" w:eastAsia="Times New Roman" w:hAnsi="Open Sans" w:cs="Open Sans"/>
          <w:b/>
          <w:bCs/>
          <w:color w:val="FF0000"/>
          <w:sz w:val="32"/>
          <w:szCs w:val="32"/>
        </w:rPr>
        <w:lastRenderedPageBreak/>
        <w:t>Project requirement</w:t>
      </w:r>
      <w:r>
        <w:rPr>
          <w:rFonts w:ascii="Open Sans" w:eastAsia="Times New Roman" w:hAnsi="Open Sans" w:cs="Open Sans"/>
          <w:b/>
          <w:bCs/>
          <w:color w:val="FF0000"/>
          <w:sz w:val="32"/>
          <w:szCs w:val="32"/>
        </w:rPr>
        <w:t>:</w:t>
      </w:r>
    </w:p>
    <w:p w14:paraId="1C76179B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9744A34" w14:textId="3E858971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The data base </w:t>
      </w:r>
      <w:r w:rsidRPr="00FC1A91">
        <w:rPr>
          <w:rFonts w:asciiTheme="majorBidi" w:hAnsiTheme="majorBidi" w:cstheme="majorBidi"/>
          <w:sz w:val="24"/>
          <w:szCs w:val="24"/>
        </w:rPr>
        <w:t>consists</w:t>
      </w:r>
      <w:r w:rsidRPr="00FC1A91">
        <w:rPr>
          <w:rFonts w:asciiTheme="majorBidi" w:hAnsiTheme="majorBidi" w:cstheme="majorBidi"/>
          <w:sz w:val="24"/>
          <w:szCs w:val="24"/>
        </w:rPr>
        <w:t xml:space="preserve"> of: </w:t>
      </w:r>
    </w:p>
    <w:p w14:paraId="7D4FB63B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60EF3AF" w14:textId="0940C6FC" w:rsidR="00FC1A91" w:rsidRPr="00FC1A91" w:rsidRDefault="00FC1A91" w:rsidP="00FC1A9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Employee: Each employee has unique </w:t>
      </w:r>
      <w:r w:rsidRPr="00FC1A91">
        <w:rPr>
          <w:rFonts w:asciiTheme="majorBidi" w:hAnsiTheme="majorBidi" w:cstheme="majorBidi"/>
          <w:b/>
          <w:bCs/>
          <w:sz w:val="24"/>
          <w:szCs w:val="24"/>
          <w:u w:val="single"/>
        </w:rPr>
        <w:t>Social Security number</w:t>
      </w:r>
      <w:r w:rsidRPr="00FC1A91">
        <w:rPr>
          <w:rFonts w:asciiTheme="majorBidi" w:hAnsiTheme="majorBidi" w:cstheme="majorBidi"/>
          <w:sz w:val="24"/>
          <w:szCs w:val="24"/>
        </w:rPr>
        <w:t xml:space="preserve"> , unique Employee id ,name ,phone ,address ,birth date</w:t>
      </w:r>
      <w:r>
        <w:rPr>
          <w:rFonts w:asciiTheme="majorBidi" w:hAnsiTheme="majorBidi" w:cstheme="majorBidi"/>
          <w:sz w:val="24"/>
          <w:szCs w:val="24"/>
        </w:rPr>
        <w:t xml:space="preserve"> ,employment date</w:t>
      </w:r>
      <w:r w:rsidRPr="00FC1A91">
        <w:rPr>
          <w:rFonts w:asciiTheme="majorBidi" w:hAnsiTheme="majorBidi" w:cstheme="majorBidi"/>
          <w:sz w:val="24"/>
          <w:szCs w:val="24"/>
        </w:rPr>
        <w:t xml:space="preserve"> . </w:t>
      </w:r>
    </w:p>
    <w:p w14:paraId="36A78353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>And Each employee belongs to exactly one type from these type : Manager, Casher, Driver .</w:t>
      </w:r>
    </w:p>
    <w:p w14:paraId="5365DFA4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6418447" w14:textId="7AFEBF94" w:rsidR="00FC1A91" w:rsidRPr="00FC1A91" w:rsidRDefault="00FC1A91" w:rsidP="00FC1A9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>Package: Each package has unique</w:t>
      </w:r>
      <w:r w:rsidRPr="00FC1A91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id</w:t>
      </w:r>
      <w:r w:rsidRPr="00FC1A91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w:r w:rsidRPr="00FC1A91">
        <w:rPr>
          <w:rFonts w:asciiTheme="majorBidi" w:hAnsiTheme="majorBidi" w:cstheme="majorBidi"/>
          <w:sz w:val="24"/>
          <w:szCs w:val="24"/>
        </w:rPr>
        <w:t>, Description for size and content, Payment status, Price for Produce</w:t>
      </w:r>
      <w:r>
        <w:rPr>
          <w:rFonts w:asciiTheme="majorBidi" w:hAnsiTheme="majorBidi" w:cstheme="majorBidi"/>
          <w:sz w:val="24"/>
          <w:szCs w:val="24"/>
        </w:rPr>
        <w:t>,</w:t>
      </w:r>
      <w:r w:rsidRPr="00FC1A91">
        <w:rPr>
          <w:rFonts w:asciiTheme="majorBidi" w:hAnsiTheme="majorBidi" w:cstheme="majorBidi"/>
          <w:sz w:val="24"/>
          <w:szCs w:val="24"/>
        </w:rPr>
        <w:t xml:space="preserve"> delivery Fee</w:t>
      </w:r>
      <w:r>
        <w:rPr>
          <w:rFonts w:asciiTheme="majorBidi" w:hAnsiTheme="majorBidi" w:cstheme="majorBidi"/>
          <w:sz w:val="24"/>
          <w:szCs w:val="24"/>
        </w:rPr>
        <w:t>,</w:t>
      </w:r>
      <w:r w:rsidR="00B75B3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sending date </w:t>
      </w:r>
      <w:r w:rsidR="00B75B39">
        <w:rPr>
          <w:rFonts w:asciiTheme="majorBidi" w:hAnsiTheme="majorBidi" w:cstheme="majorBidi"/>
          <w:sz w:val="24"/>
          <w:szCs w:val="24"/>
        </w:rPr>
        <w:t>a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B75B39">
        <w:rPr>
          <w:rFonts w:asciiTheme="majorBidi" w:hAnsiTheme="majorBidi" w:cstheme="majorBidi"/>
          <w:sz w:val="24"/>
          <w:szCs w:val="24"/>
        </w:rPr>
        <w:t>delivery</w:t>
      </w:r>
      <w:r>
        <w:rPr>
          <w:rFonts w:asciiTheme="majorBidi" w:hAnsiTheme="majorBidi" w:cstheme="majorBidi"/>
          <w:sz w:val="24"/>
          <w:szCs w:val="24"/>
        </w:rPr>
        <w:t xml:space="preserve"> date </w:t>
      </w:r>
      <w:r w:rsidRPr="00FC1A91">
        <w:rPr>
          <w:rFonts w:asciiTheme="majorBidi" w:hAnsiTheme="majorBidi" w:cstheme="majorBidi"/>
          <w:sz w:val="24"/>
          <w:szCs w:val="24"/>
        </w:rPr>
        <w:t>.</w:t>
      </w:r>
    </w:p>
    <w:p w14:paraId="1A7C4846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CED6CEA" w14:textId="13376DE8" w:rsidR="00FC1A91" w:rsidRPr="00FC1A91" w:rsidRDefault="00FC1A91" w:rsidP="00FC1A9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>Client (Supplier)</w:t>
      </w:r>
      <w:r w:rsidRPr="00FC1A91">
        <w:rPr>
          <w:rFonts w:asciiTheme="majorBidi" w:hAnsiTheme="majorBidi" w:cstheme="majorBidi"/>
          <w:sz w:val="24"/>
          <w:szCs w:val="24"/>
          <w:rtl/>
        </w:rPr>
        <w:t xml:space="preserve">: </w:t>
      </w:r>
      <w:r w:rsidRPr="00FC1A91">
        <w:rPr>
          <w:rFonts w:asciiTheme="majorBidi" w:hAnsiTheme="majorBidi" w:cstheme="majorBidi"/>
          <w:sz w:val="24"/>
          <w:szCs w:val="24"/>
        </w:rPr>
        <w:t xml:space="preserve">Each Client has unique </w:t>
      </w:r>
      <w:r w:rsidRPr="00B75B39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Client </w:t>
      </w:r>
      <w:r w:rsidR="00B75B39" w:rsidRPr="00B75B39">
        <w:rPr>
          <w:rFonts w:asciiTheme="majorBidi" w:hAnsiTheme="majorBidi" w:cstheme="majorBidi"/>
          <w:b/>
          <w:bCs/>
          <w:sz w:val="24"/>
          <w:szCs w:val="24"/>
          <w:u w:val="single"/>
        </w:rPr>
        <w:t>SSN</w:t>
      </w:r>
      <w:r w:rsidRPr="00FC1A91">
        <w:rPr>
          <w:rFonts w:asciiTheme="majorBidi" w:hAnsiTheme="majorBidi" w:cstheme="majorBidi"/>
          <w:sz w:val="24"/>
          <w:szCs w:val="24"/>
        </w:rPr>
        <w:t>, Client name, Client Phone, Client address.</w:t>
      </w:r>
    </w:p>
    <w:p w14:paraId="2B780B6D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75B13D7" w14:textId="60F76F97" w:rsidR="00FC1A91" w:rsidRPr="00FC1A91" w:rsidRDefault="00FC1A91" w:rsidP="00FC1A9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Recipient: Each Recipient has unique </w:t>
      </w:r>
      <w:r w:rsidR="00B75B39" w:rsidRPr="00B75B39">
        <w:rPr>
          <w:rFonts w:asciiTheme="majorBidi" w:hAnsiTheme="majorBidi" w:cstheme="majorBidi"/>
          <w:b/>
          <w:bCs/>
          <w:sz w:val="24"/>
          <w:szCs w:val="24"/>
          <w:u w:val="single"/>
        </w:rPr>
        <w:t>SSN</w:t>
      </w:r>
      <w:r w:rsidRPr="00FC1A91">
        <w:rPr>
          <w:rFonts w:asciiTheme="majorBidi" w:hAnsiTheme="majorBidi" w:cstheme="majorBidi"/>
          <w:sz w:val="24"/>
          <w:szCs w:val="24"/>
        </w:rPr>
        <w:t>, name, phone, address.</w:t>
      </w:r>
    </w:p>
    <w:p w14:paraId="3C14DE45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79FDBA1" w14:textId="483338A3" w:rsidR="00FC1A91" w:rsidRPr="00FC1A91" w:rsidRDefault="00FC1A91" w:rsidP="00FC1A9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Vehicles: Each Vehicles has unique </w:t>
      </w:r>
      <w:r w:rsidRPr="00B75B39">
        <w:rPr>
          <w:rFonts w:asciiTheme="majorBidi" w:hAnsiTheme="majorBidi" w:cstheme="majorBidi"/>
          <w:b/>
          <w:bCs/>
          <w:sz w:val="24"/>
          <w:szCs w:val="24"/>
          <w:u w:val="single"/>
        </w:rPr>
        <w:t>id</w:t>
      </w:r>
      <w:r w:rsidRPr="00FC1A91">
        <w:rPr>
          <w:rFonts w:asciiTheme="majorBidi" w:hAnsiTheme="majorBidi" w:cstheme="majorBidi"/>
          <w:sz w:val="24"/>
          <w:szCs w:val="24"/>
        </w:rPr>
        <w:t xml:space="preserve">, </w:t>
      </w:r>
      <w:r w:rsidR="00B75B39">
        <w:rPr>
          <w:rFonts w:asciiTheme="majorBidi" w:hAnsiTheme="majorBidi" w:cstheme="majorBidi"/>
          <w:sz w:val="24"/>
          <w:szCs w:val="24"/>
        </w:rPr>
        <w:t>brand and size</w:t>
      </w:r>
      <w:r w:rsidRPr="00FC1A91">
        <w:rPr>
          <w:rFonts w:asciiTheme="majorBidi" w:hAnsiTheme="majorBidi" w:cstheme="majorBidi"/>
          <w:sz w:val="24"/>
          <w:szCs w:val="24"/>
        </w:rPr>
        <w:t>.</w:t>
      </w:r>
    </w:p>
    <w:p w14:paraId="1AB96BCF" w14:textId="77777777" w:rsidR="00FC1A91" w:rsidRPr="00FC1A91" w:rsidRDefault="00FC1A91" w:rsidP="00FC1A91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669A024" w14:textId="02A96AAD" w:rsidR="00FC1A91" w:rsidRPr="00FC1A91" w:rsidRDefault="00FC1A91" w:rsidP="00FC1A9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Money Collections box: unique </w:t>
      </w:r>
      <w:r w:rsidR="00776AB2" w:rsidRPr="00776AB2">
        <w:rPr>
          <w:rFonts w:asciiTheme="majorBidi" w:hAnsiTheme="majorBidi" w:cstheme="majorBidi"/>
          <w:b/>
          <w:bCs/>
          <w:sz w:val="24"/>
          <w:szCs w:val="24"/>
          <w:u w:val="single"/>
        </w:rPr>
        <w:t>password</w:t>
      </w:r>
      <w:r w:rsidRPr="00FC1A91">
        <w:rPr>
          <w:rFonts w:asciiTheme="majorBidi" w:hAnsiTheme="majorBidi" w:cstheme="majorBidi"/>
          <w:sz w:val="24"/>
          <w:szCs w:val="24"/>
        </w:rPr>
        <w:t>, Supplier Collections, Total cash</w:t>
      </w:r>
      <w:r w:rsidR="00776AB2">
        <w:rPr>
          <w:rFonts w:asciiTheme="majorBidi" w:hAnsiTheme="majorBidi" w:cstheme="majorBidi"/>
          <w:sz w:val="24"/>
          <w:szCs w:val="24"/>
        </w:rPr>
        <w:t xml:space="preserve"> </w:t>
      </w:r>
      <w:r w:rsidRPr="00FC1A91">
        <w:rPr>
          <w:rFonts w:asciiTheme="majorBidi" w:hAnsiTheme="majorBidi" w:cstheme="majorBidi"/>
          <w:sz w:val="24"/>
          <w:szCs w:val="24"/>
        </w:rPr>
        <w:t xml:space="preserve">. </w:t>
      </w:r>
    </w:p>
    <w:p w14:paraId="2D316AE8" w14:textId="77777777" w:rsidR="00FC1A91" w:rsidRPr="00FC1A91" w:rsidRDefault="00FC1A91" w:rsidP="00FC1A91">
      <w:pPr>
        <w:rPr>
          <w:rFonts w:asciiTheme="majorBidi" w:hAnsiTheme="majorBidi" w:cstheme="majorBidi"/>
          <w:sz w:val="24"/>
          <w:szCs w:val="24"/>
        </w:rPr>
      </w:pPr>
    </w:p>
    <w:p w14:paraId="5BDF1A59" w14:textId="77777777" w:rsidR="00FC1A91" w:rsidRPr="00FC1A91" w:rsidRDefault="00FC1A91" w:rsidP="00FC1A91">
      <w:p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Relationship: </w:t>
      </w:r>
    </w:p>
    <w:p w14:paraId="1902C0E5" w14:textId="3CDBBE62" w:rsidR="00FC1A91" w:rsidRPr="00FC1A91" w:rsidRDefault="00FC1A91" w:rsidP="00FC1A91">
      <w:p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Each driver can drive just one Vehicle and they can deliver many </w:t>
      </w:r>
      <w:r w:rsidR="00354045" w:rsidRPr="00FC1A91">
        <w:rPr>
          <w:rFonts w:asciiTheme="majorBidi" w:hAnsiTheme="majorBidi" w:cstheme="majorBidi"/>
          <w:sz w:val="24"/>
          <w:szCs w:val="24"/>
        </w:rPr>
        <w:t>Packages</w:t>
      </w:r>
      <w:r w:rsidRPr="00FC1A91">
        <w:rPr>
          <w:rFonts w:asciiTheme="majorBidi" w:hAnsiTheme="majorBidi" w:cstheme="majorBidi"/>
          <w:sz w:val="24"/>
          <w:szCs w:val="24"/>
        </w:rPr>
        <w:t xml:space="preserve"> to the Recipients.</w:t>
      </w:r>
    </w:p>
    <w:p w14:paraId="19AECEA3" w14:textId="20A5724B" w:rsidR="00FC1A91" w:rsidRPr="00FC1A91" w:rsidRDefault="00FC1A91" w:rsidP="00A6297B">
      <w:p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Each Supplier can supply more than one Package And each Recipient can Receive many </w:t>
      </w:r>
      <w:r w:rsidR="00354045" w:rsidRPr="00FC1A91">
        <w:rPr>
          <w:rFonts w:asciiTheme="majorBidi" w:hAnsiTheme="majorBidi" w:cstheme="majorBidi"/>
          <w:sz w:val="24"/>
          <w:szCs w:val="24"/>
        </w:rPr>
        <w:t>Packages</w:t>
      </w:r>
      <w:r w:rsidRPr="00FC1A91">
        <w:rPr>
          <w:rFonts w:asciiTheme="majorBidi" w:hAnsiTheme="majorBidi" w:cstheme="majorBidi"/>
          <w:sz w:val="24"/>
          <w:szCs w:val="24"/>
        </w:rPr>
        <w:t xml:space="preserve"> and each </w:t>
      </w:r>
      <w:r w:rsidR="00A6297B">
        <w:rPr>
          <w:rFonts w:asciiTheme="majorBidi" w:hAnsiTheme="majorBidi" w:cstheme="majorBidi"/>
          <w:sz w:val="24"/>
          <w:szCs w:val="24"/>
        </w:rPr>
        <w:t xml:space="preserve">casher can be </w:t>
      </w:r>
      <w:r w:rsidR="00A6297B" w:rsidRPr="00A6297B">
        <w:rPr>
          <w:rFonts w:asciiTheme="majorBidi" w:hAnsiTheme="majorBidi" w:cstheme="majorBidi"/>
          <w:sz w:val="24"/>
          <w:szCs w:val="24"/>
        </w:rPr>
        <w:t>responsible</w:t>
      </w:r>
      <w:r w:rsidR="00A6297B" w:rsidRPr="00A6297B">
        <w:rPr>
          <w:rFonts w:asciiTheme="majorBidi" w:hAnsiTheme="majorBidi" w:cstheme="majorBidi"/>
          <w:sz w:val="24"/>
          <w:szCs w:val="24"/>
        </w:rPr>
        <w:t xml:space="preserve"> </w:t>
      </w:r>
      <w:r w:rsidR="00A6297B">
        <w:rPr>
          <w:rFonts w:asciiTheme="majorBidi" w:hAnsiTheme="majorBidi" w:cstheme="majorBidi"/>
          <w:sz w:val="24"/>
          <w:szCs w:val="24"/>
        </w:rPr>
        <w:t>more than one package</w:t>
      </w:r>
      <w:r w:rsidR="00354045" w:rsidRPr="00FC1A91">
        <w:rPr>
          <w:rFonts w:asciiTheme="majorBidi" w:hAnsiTheme="majorBidi" w:cstheme="majorBidi"/>
          <w:sz w:val="24"/>
          <w:szCs w:val="24"/>
        </w:rPr>
        <w:t>.</w:t>
      </w:r>
    </w:p>
    <w:p w14:paraId="6239F497" w14:textId="2E3580E6" w:rsidR="00FC1A91" w:rsidRDefault="00FC1A91" w:rsidP="00FC1A91">
      <w:pPr>
        <w:rPr>
          <w:rFonts w:asciiTheme="majorBidi" w:hAnsiTheme="majorBidi" w:cstheme="majorBidi"/>
          <w:sz w:val="24"/>
          <w:szCs w:val="24"/>
        </w:rPr>
      </w:pPr>
      <w:r w:rsidRPr="00FC1A91">
        <w:rPr>
          <w:rFonts w:asciiTheme="majorBidi" w:hAnsiTheme="majorBidi" w:cstheme="majorBidi"/>
          <w:sz w:val="24"/>
          <w:szCs w:val="24"/>
        </w:rPr>
        <w:t xml:space="preserve">The manager can Withdrawal or Deposit from the Money Collections box. </w:t>
      </w:r>
    </w:p>
    <w:p w14:paraId="559ED4EA" w14:textId="495AFB49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4266F709" w14:textId="031FF41B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7BE46F7F" w14:textId="0596441E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70BFE95E" w14:textId="0D68BD61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0635DA07" w14:textId="5AFA0353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445E7D9D" w14:textId="7805D08A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2C8F3DD9" w14:textId="0E446C1A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71F3D2BF" w14:textId="31E8D728" w:rsidR="00F10CDD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4C92F76A" w14:textId="77777777" w:rsidR="00F10CDD" w:rsidRPr="00FC1A91" w:rsidRDefault="00F10CDD" w:rsidP="00FC1A91">
      <w:pPr>
        <w:rPr>
          <w:rFonts w:asciiTheme="majorBidi" w:hAnsiTheme="majorBidi" w:cstheme="majorBidi"/>
          <w:sz w:val="24"/>
          <w:szCs w:val="24"/>
        </w:rPr>
      </w:pPr>
    </w:p>
    <w:p w14:paraId="7BCF0EB3" w14:textId="1B290C71" w:rsidR="00C60544" w:rsidRDefault="00F10CDD" w:rsidP="00930774">
      <w:pPr>
        <w:rPr>
          <w:rFonts w:ascii="Open Sans" w:hAnsi="Open Sans" w:cs="Open Sans"/>
          <w:b/>
          <w:bCs/>
          <w:color w:val="FF0000"/>
          <w:sz w:val="28"/>
          <w:szCs w:val="28"/>
          <w:shd w:val="clear" w:color="auto" w:fill="FFFFFF"/>
        </w:rPr>
      </w:pPr>
      <w:r w:rsidRPr="00F10CDD">
        <w:rPr>
          <w:rFonts w:ascii="Open Sans" w:hAnsi="Open Sans" w:cs="Open Sans"/>
          <w:b/>
          <w:bCs/>
          <w:color w:val="FF0000"/>
          <w:sz w:val="28"/>
          <w:szCs w:val="28"/>
          <w:shd w:val="clear" w:color="auto" w:fill="FFFFFF"/>
        </w:rPr>
        <w:t>T</w:t>
      </w:r>
      <w:r w:rsidRPr="00F10CDD">
        <w:rPr>
          <w:rFonts w:ascii="Open Sans" w:hAnsi="Open Sans" w:cs="Open Sans"/>
          <w:b/>
          <w:bCs/>
          <w:color w:val="FF0000"/>
          <w:sz w:val="28"/>
          <w:szCs w:val="28"/>
          <w:shd w:val="clear" w:color="auto" w:fill="FFFFFF"/>
        </w:rPr>
        <w:t xml:space="preserve">he Functional </w:t>
      </w:r>
      <w:r w:rsidR="00227182" w:rsidRPr="00F10CDD">
        <w:rPr>
          <w:rFonts w:ascii="Open Sans" w:hAnsi="Open Sans" w:cs="Open Sans"/>
          <w:b/>
          <w:bCs/>
          <w:color w:val="FF0000"/>
          <w:sz w:val="28"/>
          <w:szCs w:val="28"/>
          <w:shd w:val="clear" w:color="auto" w:fill="FFFFFF"/>
        </w:rPr>
        <w:t>Dependency</w:t>
      </w:r>
      <w:r w:rsidR="00227182">
        <w:rPr>
          <w:rFonts w:ascii="Open Sans" w:hAnsi="Open Sans" w:cs="Open Sans"/>
          <w:b/>
          <w:bCs/>
          <w:color w:val="FF0000"/>
          <w:sz w:val="28"/>
          <w:szCs w:val="28"/>
          <w:shd w:val="clear" w:color="auto" w:fill="FFFFFF"/>
        </w:rPr>
        <w:t>:</w:t>
      </w:r>
      <w:r>
        <w:rPr>
          <w:rFonts w:ascii="Open Sans" w:hAnsi="Open Sans" w:cs="Open Sans"/>
          <w:b/>
          <w:bCs/>
          <w:color w:val="FF0000"/>
          <w:sz w:val="28"/>
          <w:szCs w:val="28"/>
          <w:shd w:val="clear" w:color="auto" w:fill="FFFFFF"/>
        </w:rPr>
        <w:t xml:space="preserve"> </w:t>
      </w:r>
    </w:p>
    <w:p w14:paraId="3FC414C0" w14:textId="77777777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1FFCEC86" w14:textId="4B95E4B7" w:rsidR="00D348B4" w:rsidRP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  <w:r w:rsidRPr="00D348B4">
        <w:rPr>
          <w:rFonts w:asciiTheme="majorBidi" w:hAnsiTheme="majorBidi" w:cstheme="majorBidi"/>
          <w:sz w:val="24"/>
          <w:szCs w:val="24"/>
          <w:lang w:bidi="ar-JO"/>
        </w:rPr>
        <w:t xml:space="preserve">The project </w:t>
      </w:r>
      <w:r w:rsidR="00227182" w:rsidRPr="00D348B4">
        <w:rPr>
          <w:rFonts w:asciiTheme="majorBidi" w:hAnsiTheme="majorBidi" w:cstheme="majorBidi"/>
          <w:sz w:val="24"/>
          <w:szCs w:val="24"/>
          <w:lang w:bidi="ar-JO"/>
        </w:rPr>
        <w:t>has functional</w:t>
      </w:r>
      <w:r w:rsidRPr="00D348B4">
        <w:rPr>
          <w:rFonts w:asciiTheme="majorBidi" w:hAnsiTheme="majorBidi" w:cstheme="majorBidi"/>
          <w:sz w:val="24"/>
          <w:szCs w:val="24"/>
          <w:lang w:bidi="ar-JO"/>
        </w:rPr>
        <w:t xml:space="preserve"> dependency in any table, we separated the tables to make sure there is none of it.</w:t>
      </w:r>
    </w:p>
    <w:p w14:paraId="0B900FF5" w14:textId="605CE8E8" w:rsidR="00F10CDD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  <w:r w:rsidRPr="00D348B4">
        <w:rPr>
          <w:rFonts w:asciiTheme="majorBidi" w:hAnsiTheme="majorBidi" w:cstheme="majorBidi"/>
          <w:sz w:val="24"/>
          <w:szCs w:val="24"/>
          <w:lang w:bidi="ar-JO"/>
        </w:rPr>
        <w:t xml:space="preserve">For example, in </w:t>
      </w:r>
      <w:r w:rsidRPr="00D348B4">
        <w:rPr>
          <w:rFonts w:asciiTheme="majorBidi" w:hAnsiTheme="majorBidi" w:cstheme="majorBidi"/>
          <w:sz w:val="24"/>
          <w:szCs w:val="24"/>
          <w:lang w:bidi="ar-JO"/>
        </w:rPr>
        <w:t>the Driver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 </w:t>
      </w:r>
      <w:r w:rsidRPr="00D348B4">
        <w:rPr>
          <w:rFonts w:asciiTheme="majorBidi" w:hAnsiTheme="majorBidi" w:cstheme="majorBidi"/>
          <w:sz w:val="24"/>
          <w:szCs w:val="24"/>
          <w:lang w:bidi="ar-JO"/>
        </w:rPr>
        <w:t>table there is one primary key which can lead to another column, but the other column can have multiple primary key</w:t>
      </w:r>
      <w:r>
        <w:rPr>
          <w:rFonts w:asciiTheme="majorBidi" w:hAnsiTheme="majorBidi" w:cstheme="majorBidi"/>
          <w:sz w:val="24"/>
          <w:szCs w:val="24"/>
          <w:lang w:bidi="ar-JO"/>
        </w:rPr>
        <w:t>.</w:t>
      </w:r>
    </w:p>
    <w:p w14:paraId="67600058" w14:textId="68FA17AB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5D6AE3F2" w14:textId="68B7992C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667C1A27" w14:textId="42043CF5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37A36755" w14:textId="12C00A0A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6C4DD328" w14:textId="00AAA836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2E03CAB4" w14:textId="62841FE0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01C7BA78" w14:textId="6649408B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233E021F" w14:textId="1CE41FC7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76A3D7D4" w14:textId="069BC53F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20EAC4A6" w14:textId="6986E813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7781FD96" w14:textId="50EA57C8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493669E6" w14:textId="47897904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7FF46DD5" w14:textId="5F268D59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65096AAB" w14:textId="354E0C12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0E31E23D" w14:textId="2AC0ED84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4664B300" w14:textId="2033DCDF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00AD10A3" w14:textId="0A63E47B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3540FD0E" w14:textId="1938D42C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34306228" w14:textId="3F326346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0B17423F" w14:textId="16552389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5B40FE88" w14:textId="67719759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0BC81969" w14:textId="1D81269E" w:rsidR="00D348B4" w:rsidRDefault="00D348B4" w:rsidP="00D348B4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7EDED6AE" w14:textId="105B6670" w:rsidR="00D348B4" w:rsidRDefault="00D348B4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</w:pPr>
      <w:r w:rsidRPr="00D348B4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lastRenderedPageBreak/>
        <w:t>Project UML</w:t>
      </w:r>
      <w:r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:</w:t>
      </w:r>
    </w:p>
    <w:p w14:paraId="1D758093" w14:textId="77777777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</w:pPr>
    </w:p>
    <w:p w14:paraId="29E992FD" w14:textId="465617BE" w:rsidR="00D348B4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noProof/>
          <w:sz w:val="24"/>
          <w:szCs w:val="24"/>
        </w:rPr>
        <w:drawing>
          <wp:inline distT="0" distB="0" distL="0" distR="0" wp14:anchorId="7738BD44" wp14:editId="11D8D452">
            <wp:extent cx="6035040" cy="48387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4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9B893" w14:textId="0E8AD677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7F525ED4" w14:textId="160CF5C9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0A3DE2C9" w14:textId="0331E66E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2C61C049" w14:textId="3D1A7E73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3C71C8A9" w14:textId="742BCEC9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4FA8FB97" w14:textId="20C8B263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4E705455" w14:textId="46602EF3" w:rsid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72F5F398" w14:textId="62D012E0" w:rsidR="00F65C09" w:rsidRPr="00F65C09" w:rsidRDefault="00F65C09" w:rsidP="00D348B4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</w:pPr>
      <w:r w:rsidRPr="00F65C09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Normalization Process</w:t>
      </w:r>
      <w:r w:rsidRPr="00F65C09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:</w:t>
      </w:r>
    </w:p>
    <w:p w14:paraId="085A3868" w14:textId="65FEBA0D" w:rsidR="002E1EA4" w:rsidRP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ll of the tables are in 3ed normal form as they have no composite columns and each of them has one primary key which is super key except the 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Manager</w:t>
      </w: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table .</w:t>
      </w:r>
    </w:p>
    <w:p w14:paraId="0832A89B" w14:textId="714AF680" w:rsidR="002E1EA4" w:rsidRP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(1NF): All </w:t>
      </w:r>
      <w:r w:rsidR="00227182"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>tables are</w:t>
      </w: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no composite attributes in any table.</w:t>
      </w:r>
    </w:p>
    <w:p w14:paraId="1A7AE5FA" w14:textId="1E3CD363" w:rsidR="002E1EA4" w:rsidRP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>(2NF</w:t>
      </w:r>
      <w:r w:rsidR="00227182"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>): Each</w:t>
      </w: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table has only one primary key.</w:t>
      </w:r>
    </w:p>
    <w:p w14:paraId="63710672" w14:textId="76D31C22" w:rsidR="00F65C09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>(3NF</w:t>
      </w:r>
      <w:r w:rsidR="00227182"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>): There</w:t>
      </w:r>
      <w:r w:rsidRPr="002E1EA4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is no possible way to access a data table but only through its primary key.</w:t>
      </w:r>
    </w:p>
    <w:p w14:paraId="1018FE14" w14:textId="29D7F333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5C99AC44" w14:textId="0E728426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5A44584E" w14:textId="0AFC9283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168D6DD4" w14:textId="4ABB275F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8E23AB0" w14:textId="69F216E0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7647E46" w14:textId="354CF050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63ABFF55" w14:textId="586F4AA7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408FBC4A" w14:textId="653731A1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1177EA06" w14:textId="4059974F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480E9534" w14:textId="727ECE1E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5B65A20" w14:textId="3FAC2F9A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4BAB06B4" w14:textId="7B2D0679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095E3D0E" w14:textId="7F59078A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158347F3" w14:textId="686BF0D8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100377D2" w14:textId="70187599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75646544" w14:textId="278DD71E" w:rsidR="002E1EA4" w:rsidRDefault="002E1EA4" w:rsidP="002E1EA4">
      <w:p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14:paraId="503B65A5" w14:textId="3842DE35" w:rsidR="00D348B4" w:rsidRDefault="00D20ADF" w:rsidP="00D348B4">
      <w:pPr>
        <w:rPr>
          <w:rFonts w:asciiTheme="majorBidi" w:hAnsiTheme="majorBidi" w:cstheme="majorBidi"/>
          <w:b/>
          <w:bCs/>
          <w:color w:val="FF0000"/>
          <w:sz w:val="32"/>
          <w:szCs w:val="32"/>
          <w:lang w:bidi="ar-JO"/>
        </w:rPr>
      </w:pPr>
      <w:r w:rsidRPr="00D20ADF">
        <w:rPr>
          <w:rFonts w:asciiTheme="majorBidi" w:hAnsiTheme="majorBidi" w:cstheme="majorBidi"/>
          <w:b/>
          <w:bCs/>
          <w:color w:val="FF0000"/>
          <w:sz w:val="32"/>
          <w:szCs w:val="32"/>
          <w:lang w:bidi="ar-JO"/>
        </w:rPr>
        <w:lastRenderedPageBreak/>
        <w:t>Tools used in the project</w:t>
      </w:r>
      <w:r>
        <w:rPr>
          <w:rFonts w:asciiTheme="majorBidi" w:hAnsiTheme="majorBidi" w:cstheme="majorBidi"/>
          <w:b/>
          <w:bCs/>
          <w:color w:val="FF0000"/>
          <w:sz w:val="32"/>
          <w:szCs w:val="32"/>
          <w:lang w:bidi="ar-JO"/>
        </w:rPr>
        <w:t>:</w:t>
      </w:r>
    </w:p>
    <w:p w14:paraId="1B64C805" w14:textId="77777777" w:rsidR="00D20ADF" w:rsidRP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Jdk 15.</w:t>
      </w:r>
    </w:p>
    <w:p w14:paraId="045A39CB" w14:textId="77777777" w:rsidR="00D20ADF" w:rsidRP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Jasperreport library.</w:t>
      </w:r>
    </w:p>
    <w:p w14:paraId="1467C949" w14:textId="77777777" w:rsidR="00D20ADF" w:rsidRP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Oracle database.</w:t>
      </w:r>
    </w:p>
    <w:p w14:paraId="6CA1B342" w14:textId="77777777" w:rsidR="00D20ADF" w:rsidRP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SQL developer.</w:t>
      </w:r>
    </w:p>
    <w:p w14:paraId="1266DE98" w14:textId="77777777" w:rsidR="00D20ADF" w:rsidRP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SQL plus.</w:t>
      </w:r>
    </w:p>
    <w:p w14:paraId="0F762B30" w14:textId="77777777" w:rsidR="00D20ADF" w:rsidRP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Java.</w:t>
      </w:r>
    </w:p>
    <w:p w14:paraId="43638C3B" w14:textId="77777777" w:rsidR="00D20ADF" w:rsidRP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Drawio for UML diagram.</w:t>
      </w:r>
    </w:p>
    <w:p w14:paraId="785367A6" w14:textId="4FBBC93E" w:rsidR="00D20ADF" w:rsidRDefault="00D20ADF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D20ADF">
        <w:rPr>
          <w:rFonts w:asciiTheme="majorBidi" w:hAnsiTheme="majorBidi" w:cstheme="majorBidi"/>
          <w:sz w:val="24"/>
          <w:szCs w:val="24"/>
          <w:lang w:bidi="ar-JO"/>
        </w:rPr>
        <w:t>•</w:t>
      </w:r>
      <w:r w:rsidRPr="00D20ADF">
        <w:rPr>
          <w:rFonts w:asciiTheme="majorBidi" w:hAnsiTheme="majorBidi" w:cstheme="majorBidi"/>
          <w:sz w:val="24"/>
          <w:szCs w:val="24"/>
          <w:lang w:bidi="ar-JO"/>
        </w:rPr>
        <w:tab/>
        <w:t>NetBeans 12.2.</w:t>
      </w:r>
    </w:p>
    <w:p w14:paraId="72243EA4" w14:textId="738401BA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2A4328FE" w14:textId="6D886BD1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259D1F13" w14:textId="17BDCFFB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67E08CE0" w14:textId="2C894C29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2A3B921E" w14:textId="4A615ED7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1480450F" w14:textId="17E619F5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717E86BF" w14:textId="1E0436D0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22B792EB" w14:textId="778C148A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53FCE3CC" w14:textId="27BBF814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7128F17A" w14:textId="4AC4C9D5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7A7FDB99" w14:textId="16187A04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440DA1A0" w14:textId="59FE5D7A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0E54EFCF" w14:textId="6B808D8C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3DC31A49" w14:textId="00D4480D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6ADCD2EB" w14:textId="3494640E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3BCF34A5" w14:textId="17236354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43A648A2" w14:textId="5D3D54C1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14E94B27" w14:textId="54F4E53E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520B5FB4" w14:textId="1963509D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121850CF" w14:textId="4344905B" w:rsidR="006E73AC" w:rsidRDefault="006E73AC" w:rsidP="00D20ADF">
      <w:pPr>
        <w:rPr>
          <w:rFonts w:ascii="Open Sans" w:hAnsi="Open Sans" w:cs="Open Sans"/>
          <w:b/>
          <w:bCs/>
          <w:color w:val="FF0000"/>
          <w:sz w:val="32"/>
          <w:szCs w:val="32"/>
          <w:shd w:val="clear" w:color="auto" w:fill="FFFFFF"/>
        </w:rPr>
      </w:pPr>
      <w:r w:rsidRPr="006E73AC">
        <w:rPr>
          <w:rFonts w:ascii="Open Sans" w:hAnsi="Open Sans" w:cs="Open Sans"/>
          <w:b/>
          <w:bCs/>
          <w:color w:val="FF0000"/>
          <w:sz w:val="32"/>
          <w:szCs w:val="32"/>
          <w:shd w:val="clear" w:color="auto" w:fill="FFFFFF"/>
        </w:rPr>
        <w:lastRenderedPageBreak/>
        <w:t>project GUI</w:t>
      </w:r>
      <w:r>
        <w:rPr>
          <w:rFonts w:ascii="Open Sans" w:hAnsi="Open Sans" w:cs="Open Sans"/>
          <w:b/>
          <w:bCs/>
          <w:color w:val="FF0000"/>
          <w:sz w:val="32"/>
          <w:szCs w:val="32"/>
          <w:shd w:val="clear" w:color="auto" w:fill="FFFFFF"/>
        </w:rPr>
        <w:t xml:space="preserve">: </w:t>
      </w:r>
    </w:p>
    <w:p w14:paraId="3862CC26" w14:textId="4BBA1D4C" w:rsidR="006E73AC" w:rsidRDefault="006E73AC" w:rsidP="00D20ADF">
      <w:pPr>
        <w:rPr>
          <w:rFonts w:asciiTheme="majorBidi" w:hAnsiTheme="majorBidi" w:cstheme="majorBidi"/>
          <w:sz w:val="24"/>
          <w:szCs w:val="24"/>
          <w:lang w:bidi="ar-JO"/>
        </w:rPr>
      </w:pPr>
    </w:p>
    <w:p w14:paraId="3E02D117" w14:textId="732DB7CA" w:rsidR="001B5C01" w:rsidRDefault="001B5C01" w:rsidP="00D20ADF">
      <w:pPr>
        <w:rPr>
          <w:rFonts w:asciiTheme="majorBidi" w:hAnsiTheme="majorBidi" w:cstheme="majorBidi"/>
          <w:sz w:val="24"/>
          <w:szCs w:val="24"/>
          <w:lang w:bidi="ar-JO"/>
        </w:rPr>
      </w:pPr>
      <w:r w:rsidRPr="001B5C01">
        <w:rPr>
          <w:rFonts w:asciiTheme="majorBidi" w:hAnsiTheme="majorBidi" w:cstheme="majorBidi"/>
          <w:b/>
          <w:bCs/>
          <w:sz w:val="24"/>
          <w:szCs w:val="24"/>
          <w:lang w:bidi="ar-JO"/>
        </w:rPr>
        <w:t>Login Frame: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 </w:t>
      </w:r>
      <w:r w:rsidRPr="001B5C01">
        <w:rPr>
          <w:rFonts w:asciiTheme="majorBidi" w:hAnsiTheme="majorBidi" w:cstheme="majorBidi"/>
          <w:sz w:val="24"/>
          <w:szCs w:val="24"/>
          <w:lang w:bidi="ar-JO"/>
        </w:rPr>
        <w:t>To make sure no one access the database except the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 company member . </w:t>
      </w:r>
    </w:p>
    <w:p w14:paraId="789A9711" w14:textId="576AC070" w:rsidR="001B5C01" w:rsidRDefault="001B5C01" w:rsidP="001B5C01">
      <w:pPr>
        <w:rPr>
          <w:rFonts w:asciiTheme="majorBidi" w:hAnsiTheme="majorBidi" w:cstheme="majorBidi"/>
          <w:noProof/>
          <w:sz w:val="24"/>
          <w:szCs w:val="24"/>
          <w:lang w:bidi="ar-JO"/>
        </w:rPr>
      </w:pPr>
      <w:r>
        <w:rPr>
          <w:rFonts w:asciiTheme="majorBidi" w:hAnsiTheme="majorBidi" w:cstheme="majorBidi"/>
          <w:noProof/>
          <w:sz w:val="24"/>
          <w:szCs w:val="24"/>
          <w:lang w:bidi="ar-JO"/>
        </w:rPr>
        <w:drawing>
          <wp:inline distT="0" distB="0" distL="0" distR="0" wp14:anchorId="16660277" wp14:editId="2B6B88C5">
            <wp:extent cx="5937428" cy="3320143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911" cy="332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7077A" w14:textId="424B0ACC" w:rsidR="001B5C01" w:rsidRPr="001B5C01" w:rsidRDefault="001B5C01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JO"/>
        </w:rPr>
        <w:t xml:space="preserve">Manager Frame: 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the main frame that use to show manager information and collection </w:t>
      </w:r>
      <w:proofErr w:type="spellStart"/>
      <w:r>
        <w:rPr>
          <w:rFonts w:asciiTheme="majorBidi" w:hAnsiTheme="majorBidi" w:cstheme="majorBidi"/>
          <w:sz w:val="24"/>
          <w:szCs w:val="24"/>
          <w:lang w:bidi="ar-JO"/>
        </w:rPr>
        <w:t>mony</w:t>
      </w:r>
      <w:proofErr w:type="spellEnd"/>
      <w:r>
        <w:rPr>
          <w:rFonts w:asciiTheme="majorBidi" w:hAnsiTheme="majorBidi" w:cstheme="majorBidi"/>
          <w:sz w:val="24"/>
          <w:szCs w:val="24"/>
          <w:lang w:bidi="ar-JO"/>
        </w:rPr>
        <w:t>.</w:t>
      </w:r>
    </w:p>
    <w:p w14:paraId="7CE0E13C" w14:textId="53EA0BB3" w:rsidR="001B5C01" w:rsidRDefault="001B5C01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lang w:bidi="ar-JO"/>
        </w:rPr>
        <w:drawing>
          <wp:inline distT="0" distB="0" distL="0" distR="0" wp14:anchorId="5D1C869F" wp14:editId="71B6D808">
            <wp:extent cx="5937885" cy="3194957"/>
            <wp:effectExtent l="0" t="0" r="571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751" cy="3197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FB8D4" w14:textId="21777BC7" w:rsidR="001B5C01" w:rsidRDefault="001B5C01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</w:p>
    <w:p w14:paraId="7FD45057" w14:textId="7CC00870" w:rsidR="001B5C01" w:rsidRDefault="002D23DC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sz w:val="24"/>
          <w:szCs w:val="24"/>
          <w:lang w:bidi="ar-JO"/>
        </w:rPr>
        <w:lastRenderedPageBreak/>
        <w:t xml:space="preserve">Manager </w:t>
      </w:r>
      <w:r w:rsidR="001B5C01">
        <w:rPr>
          <w:rFonts w:asciiTheme="majorBidi" w:hAnsiTheme="majorBidi" w:cstheme="majorBidi"/>
          <w:sz w:val="24"/>
          <w:szCs w:val="24"/>
          <w:lang w:bidi="ar-JO"/>
        </w:rPr>
        <w:t xml:space="preserve">Add Employee panel: we can use it add and manipulate Employee information. </w:t>
      </w:r>
    </w:p>
    <w:p w14:paraId="067BA0B2" w14:textId="46A56879" w:rsidR="001B5C01" w:rsidRDefault="001B5C01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noProof/>
          <w:sz w:val="24"/>
          <w:szCs w:val="24"/>
          <w:lang w:bidi="ar-JO"/>
        </w:rPr>
        <w:drawing>
          <wp:inline distT="0" distB="0" distL="0" distR="0" wp14:anchorId="651A2A04" wp14:editId="44E69A3E">
            <wp:extent cx="5937885" cy="3712210"/>
            <wp:effectExtent l="0" t="0" r="571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5C5E5" w14:textId="04D8C50D" w:rsidR="001B5C01" w:rsidRDefault="002D23DC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 w:rsidRPr="002D23DC">
        <w:rPr>
          <w:rFonts w:asciiTheme="majorBidi" w:hAnsiTheme="majorBidi" w:cstheme="majorBidi"/>
          <w:sz w:val="24"/>
          <w:szCs w:val="24"/>
          <w:lang w:bidi="ar-JO"/>
        </w:rPr>
        <w:t>manager show all package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 Panel: show and search package receive it from the client . </w:t>
      </w:r>
    </w:p>
    <w:p w14:paraId="3EDF624B" w14:textId="0B0C346E" w:rsidR="002D23DC" w:rsidRDefault="002D23DC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noProof/>
          <w:sz w:val="24"/>
          <w:szCs w:val="24"/>
          <w:lang w:bidi="ar-JO"/>
        </w:rPr>
        <w:drawing>
          <wp:inline distT="0" distB="0" distL="0" distR="0" wp14:anchorId="1F8B283E" wp14:editId="4F243A49">
            <wp:extent cx="5937885" cy="3712210"/>
            <wp:effectExtent l="0" t="0" r="571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B6890" w14:textId="1C3F01AF" w:rsidR="002D23DC" w:rsidRDefault="002D23DC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sz w:val="24"/>
          <w:szCs w:val="24"/>
          <w:lang w:bidi="ar-JO"/>
        </w:rPr>
        <w:lastRenderedPageBreak/>
        <w:t xml:space="preserve">Client Profile </w:t>
      </w:r>
      <w:r w:rsidR="00227182">
        <w:rPr>
          <w:rFonts w:asciiTheme="majorBidi" w:hAnsiTheme="majorBidi" w:cstheme="majorBidi"/>
          <w:sz w:val="24"/>
          <w:szCs w:val="24"/>
          <w:lang w:bidi="ar-JO"/>
        </w:rPr>
        <w:t>Frame: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 we can use it to add Reception and package information and show the package related certain </w:t>
      </w:r>
      <w:r w:rsidR="00227182">
        <w:rPr>
          <w:rFonts w:asciiTheme="majorBidi" w:hAnsiTheme="majorBidi" w:cstheme="majorBidi"/>
          <w:sz w:val="24"/>
          <w:szCs w:val="24"/>
          <w:lang w:bidi="ar-JO"/>
        </w:rPr>
        <w:t>client.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 </w:t>
      </w:r>
    </w:p>
    <w:p w14:paraId="6E4415FB" w14:textId="754C2C50" w:rsidR="002D23DC" w:rsidRDefault="002D23DC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noProof/>
          <w:sz w:val="24"/>
          <w:szCs w:val="24"/>
          <w:lang w:bidi="ar-JO"/>
        </w:rPr>
        <w:drawing>
          <wp:inline distT="0" distB="0" distL="0" distR="0" wp14:anchorId="6FAF963F" wp14:editId="7DA6B94C">
            <wp:extent cx="5937885" cy="3477986"/>
            <wp:effectExtent l="0" t="0" r="571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678" cy="3479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CFB5E" w14:textId="064522A2" w:rsidR="002A6578" w:rsidRDefault="002A6578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sz w:val="24"/>
          <w:szCs w:val="24"/>
          <w:lang w:bidi="ar-JO"/>
        </w:rPr>
        <w:t xml:space="preserve">Casher Profile </w:t>
      </w:r>
      <w:r w:rsidR="00227182">
        <w:rPr>
          <w:rFonts w:asciiTheme="majorBidi" w:hAnsiTheme="majorBidi" w:cstheme="majorBidi"/>
          <w:sz w:val="24"/>
          <w:szCs w:val="24"/>
          <w:lang w:bidi="ar-JO"/>
        </w:rPr>
        <w:t>Frame:</w:t>
      </w:r>
      <w:r>
        <w:rPr>
          <w:rFonts w:asciiTheme="majorBidi" w:hAnsiTheme="majorBidi" w:cstheme="majorBidi"/>
          <w:sz w:val="24"/>
          <w:szCs w:val="24"/>
          <w:lang w:bidi="ar-JO"/>
        </w:rPr>
        <w:t xml:space="preserve"> </w:t>
      </w:r>
      <w:r w:rsidR="007E334D">
        <w:rPr>
          <w:rFonts w:asciiTheme="majorBidi" w:hAnsiTheme="majorBidi" w:cstheme="majorBidi"/>
          <w:sz w:val="24"/>
          <w:szCs w:val="24"/>
          <w:lang w:bidi="ar-JO"/>
        </w:rPr>
        <w:t xml:space="preserve"> we can use it to</w:t>
      </w:r>
      <w:r w:rsidR="007E334D">
        <w:rPr>
          <w:rFonts w:asciiTheme="majorBidi" w:hAnsiTheme="majorBidi" w:cstheme="majorBidi"/>
          <w:sz w:val="24"/>
          <w:szCs w:val="24"/>
          <w:lang w:bidi="ar-JO"/>
        </w:rPr>
        <w:t xml:space="preserve"> Receive the package that on waiting state and show </w:t>
      </w:r>
      <w:r w:rsidR="00E26069">
        <w:rPr>
          <w:rFonts w:asciiTheme="majorBidi" w:hAnsiTheme="majorBidi" w:cstheme="majorBidi"/>
          <w:sz w:val="24"/>
          <w:szCs w:val="24"/>
          <w:lang w:bidi="ar-JO"/>
        </w:rPr>
        <w:t xml:space="preserve">and </w:t>
      </w:r>
      <w:r w:rsidR="00227182">
        <w:rPr>
          <w:rFonts w:asciiTheme="majorBidi" w:hAnsiTheme="majorBidi" w:cstheme="majorBidi"/>
          <w:sz w:val="24"/>
          <w:szCs w:val="24"/>
          <w:lang w:bidi="ar-JO"/>
        </w:rPr>
        <w:t>update</w:t>
      </w:r>
      <w:r w:rsidR="007E334D">
        <w:rPr>
          <w:rFonts w:asciiTheme="majorBidi" w:hAnsiTheme="majorBidi" w:cstheme="majorBidi"/>
          <w:sz w:val="24"/>
          <w:szCs w:val="24"/>
          <w:lang w:bidi="ar-JO"/>
        </w:rPr>
        <w:t xml:space="preserve"> the package </w:t>
      </w:r>
      <w:r w:rsidR="00227182">
        <w:rPr>
          <w:rFonts w:asciiTheme="majorBidi" w:hAnsiTheme="majorBidi" w:cstheme="majorBidi"/>
          <w:sz w:val="24"/>
          <w:szCs w:val="24"/>
          <w:lang w:bidi="ar-JO"/>
        </w:rPr>
        <w:t>information.</w:t>
      </w:r>
      <w:r w:rsidR="007E334D">
        <w:rPr>
          <w:rFonts w:asciiTheme="majorBidi" w:hAnsiTheme="majorBidi" w:cstheme="majorBidi"/>
          <w:sz w:val="24"/>
          <w:szCs w:val="24"/>
          <w:lang w:bidi="ar-JO"/>
        </w:rPr>
        <w:t xml:space="preserve"> </w:t>
      </w:r>
    </w:p>
    <w:p w14:paraId="4DF15F62" w14:textId="77777777" w:rsidR="00FB027E" w:rsidRDefault="002A6578" w:rsidP="00FB027E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>
        <w:rPr>
          <w:rFonts w:asciiTheme="majorBidi" w:hAnsiTheme="majorBidi" w:cstheme="majorBidi"/>
          <w:noProof/>
          <w:sz w:val="24"/>
          <w:szCs w:val="24"/>
          <w:lang w:bidi="ar-JO"/>
        </w:rPr>
        <w:drawing>
          <wp:inline distT="0" distB="0" distL="0" distR="0" wp14:anchorId="31245102" wp14:editId="75BC6B9E">
            <wp:extent cx="5937457" cy="3570514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635" cy="3575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8F82E" w14:textId="663D4226" w:rsidR="00FB027E" w:rsidRDefault="00FB027E" w:rsidP="00FB027E">
      <w:pPr>
        <w:tabs>
          <w:tab w:val="left" w:pos="2914"/>
        </w:tabs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</w:pPr>
      <w:r w:rsidRPr="00FB027E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lastRenderedPageBreak/>
        <w:t>C</w:t>
      </w:r>
      <w:r w:rsidRPr="00FB027E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onclusion</w:t>
      </w:r>
      <w:r w:rsidRPr="00FB027E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:</w:t>
      </w:r>
    </w:p>
    <w:p w14:paraId="2CC53151" w14:textId="734C2949" w:rsidR="005A6EF8" w:rsidRDefault="00C60A1D" w:rsidP="005A6EF8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  <w:r w:rsidRPr="00C60A1D">
        <w:rPr>
          <w:rFonts w:asciiTheme="majorBidi" w:hAnsiTheme="majorBidi" w:cstheme="majorBidi"/>
          <w:sz w:val="24"/>
          <w:szCs w:val="24"/>
          <w:lang w:bidi="ar-JO"/>
        </w:rPr>
        <w:t xml:space="preserve">In this project we realized how much important is the database; due to the powerful role it plays in our life especially in the 21th century when it’s about storing and retrieving lag amounts of data, and a lot of proprieties it provides that make it too easy to manipulate data through a </w:t>
      </w:r>
      <w:r w:rsidRPr="00C60A1D">
        <w:rPr>
          <w:rFonts w:asciiTheme="majorBidi" w:hAnsiTheme="majorBidi" w:cstheme="majorBidi"/>
          <w:sz w:val="24"/>
          <w:szCs w:val="24"/>
          <w:lang w:bidi="ar-JO"/>
        </w:rPr>
        <w:t>high-level language</w:t>
      </w:r>
      <w:r w:rsidRPr="00C60A1D">
        <w:rPr>
          <w:rFonts w:asciiTheme="majorBidi" w:hAnsiTheme="majorBidi" w:cstheme="majorBidi"/>
          <w:sz w:val="24"/>
          <w:szCs w:val="24"/>
          <w:lang w:bidi="ar-JO"/>
        </w:rPr>
        <w:t>.</w:t>
      </w:r>
    </w:p>
    <w:p w14:paraId="4BD8D86B" w14:textId="58F3674C" w:rsidR="005A6EF8" w:rsidRDefault="005A6EF8" w:rsidP="005A6EF8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</w:p>
    <w:p w14:paraId="0CCEB411" w14:textId="6D623579" w:rsidR="005A6EF8" w:rsidRDefault="005A6EF8" w:rsidP="005A6EF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</w:pPr>
      <w:r w:rsidRPr="005A6EF8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R</w:t>
      </w:r>
      <w:r w:rsidRPr="005A6EF8"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eferences</w:t>
      </w:r>
      <w:r>
        <w:rPr>
          <w:rFonts w:ascii="Open Sans" w:eastAsia="Times New Roman" w:hAnsi="Open Sans" w:cs="Open Sans"/>
          <w:b/>
          <w:bCs/>
          <w:color w:val="FF0000"/>
          <w:sz w:val="28"/>
          <w:szCs w:val="28"/>
        </w:rPr>
        <w:t>:</w:t>
      </w:r>
    </w:p>
    <w:p w14:paraId="6E64FFA3" w14:textId="793A0C22" w:rsidR="005A6EF8" w:rsidRPr="005A6EF8" w:rsidRDefault="005A6EF8" w:rsidP="005A6EF8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5A6EF8">
        <w:rPr>
          <w:rFonts w:asciiTheme="majorBidi" w:eastAsia="Times New Roman" w:hAnsiTheme="majorBidi" w:cstheme="majorBidi"/>
          <w:sz w:val="24"/>
          <w:szCs w:val="24"/>
        </w:rPr>
        <w:t xml:space="preserve">Fundamentals of database systems, </w:t>
      </w:r>
      <w:proofErr w:type="spellStart"/>
      <w:r w:rsidRPr="005A6EF8">
        <w:rPr>
          <w:rFonts w:asciiTheme="majorBidi" w:eastAsia="Times New Roman" w:hAnsiTheme="majorBidi" w:cstheme="majorBidi"/>
          <w:sz w:val="24"/>
          <w:szCs w:val="24"/>
        </w:rPr>
        <w:t>Elmasri</w:t>
      </w:r>
      <w:proofErr w:type="spellEnd"/>
      <w:r w:rsidRPr="005A6EF8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proofErr w:type="spellStart"/>
      <w:r w:rsidRPr="005A6EF8">
        <w:rPr>
          <w:rFonts w:asciiTheme="majorBidi" w:eastAsia="Times New Roman" w:hAnsiTheme="majorBidi" w:cstheme="majorBidi"/>
          <w:sz w:val="24"/>
          <w:szCs w:val="24"/>
        </w:rPr>
        <w:t>Navathe</w:t>
      </w:r>
      <w:proofErr w:type="spellEnd"/>
      <w:r w:rsidRPr="005A6EF8">
        <w:rPr>
          <w:rFonts w:asciiTheme="majorBidi" w:eastAsia="Times New Roman" w:hAnsiTheme="majorBidi" w:cstheme="majorBidi"/>
          <w:sz w:val="24"/>
          <w:szCs w:val="24"/>
        </w:rPr>
        <w:t>, latest edition.</w:t>
      </w:r>
    </w:p>
    <w:p w14:paraId="33B0155D" w14:textId="28935C21" w:rsidR="005A6EF8" w:rsidRDefault="005A6EF8" w:rsidP="005A6EF8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5A6EF8">
        <w:rPr>
          <w:rFonts w:asciiTheme="majorBidi" w:eastAsia="Times New Roman" w:hAnsiTheme="majorBidi" w:cstheme="majorBidi"/>
          <w:sz w:val="24"/>
          <w:szCs w:val="24"/>
        </w:rPr>
        <w:t>Database systems slides by Dr. Sufyan samara.</w:t>
      </w:r>
    </w:p>
    <w:p w14:paraId="384223F9" w14:textId="2988B5E2" w:rsidR="005A6EF8" w:rsidRPr="005A6EF8" w:rsidRDefault="005A6EF8" w:rsidP="005A6EF8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5A6EF8">
        <w:rPr>
          <w:rFonts w:asciiTheme="majorBidi" w:eastAsia="Times New Roman" w:hAnsiTheme="majorBidi" w:cstheme="majorBidi"/>
          <w:sz w:val="24"/>
          <w:szCs w:val="24"/>
        </w:rPr>
        <w:t>w3schools</w:t>
      </w:r>
      <w:r w:rsidR="006F3905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79F2F68B" w14:textId="7CB678F0" w:rsidR="005A6EF8" w:rsidRDefault="005A6EF8" w:rsidP="005A6EF8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5A6EF8">
        <w:rPr>
          <w:rFonts w:asciiTheme="majorBidi" w:eastAsia="Times New Roman" w:hAnsiTheme="majorBidi" w:cstheme="majorBidi"/>
          <w:sz w:val="24"/>
          <w:szCs w:val="24"/>
        </w:rPr>
        <w:t>Stack Overflow</w:t>
      </w:r>
      <w:r w:rsidR="006F3905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2C2F9C8B" w14:textId="3784BA7C" w:rsidR="005A6EF8" w:rsidRPr="005A6EF8" w:rsidRDefault="005A6EF8" w:rsidP="005A6EF8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5A6EF8">
        <w:rPr>
          <w:rFonts w:asciiTheme="majorBidi" w:eastAsia="Times New Roman" w:hAnsiTheme="majorBidi" w:cstheme="majorBidi"/>
          <w:sz w:val="24"/>
          <w:szCs w:val="24"/>
        </w:rPr>
        <w:t>Oracle Documentations.</w:t>
      </w:r>
    </w:p>
    <w:p w14:paraId="6BAA639B" w14:textId="0E891159" w:rsidR="005A6EF8" w:rsidRPr="005A6EF8" w:rsidRDefault="005A6EF8" w:rsidP="005A6EF8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5A6EF8">
        <w:rPr>
          <w:rFonts w:asciiTheme="majorBidi" w:eastAsia="Times New Roman" w:hAnsiTheme="majorBidi" w:cstheme="majorBidi"/>
          <w:sz w:val="24"/>
          <w:szCs w:val="24"/>
        </w:rPr>
        <w:t>YouTube.</w:t>
      </w:r>
    </w:p>
    <w:p w14:paraId="2D56FA7A" w14:textId="2E13BA27" w:rsidR="00FB027E" w:rsidRPr="001B5C01" w:rsidRDefault="00FB027E" w:rsidP="001B5C01">
      <w:pPr>
        <w:tabs>
          <w:tab w:val="left" w:pos="2914"/>
        </w:tabs>
        <w:rPr>
          <w:rFonts w:asciiTheme="majorBidi" w:hAnsiTheme="majorBidi" w:cstheme="majorBidi"/>
          <w:sz w:val="24"/>
          <w:szCs w:val="24"/>
          <w:lang w:bidi="ar-JO"/>
        </w:rPr>
      </w:pPr>
    </w:p>
    <w:sectPr w:rsidR="00FB027E" w:rsidRPr="001B5C01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871C2" w14:textId="77777777" w:rsidR="00BE4A10" w:rsidRDefault="00BE4A10" w:rsidP="00517506">
      <w:pPr>
        <w:spacing w:after="0" w:line="240" w:lineRule="auto"/>
      </w:pPr>
      <w:r>
        <w:separator/>
      </w:r>
    </w:p>
  </w:endnote>
  <w:endnote w:type="continuationSeparator" w:id="0">
    <w:p w14:paraId="6CADAA4C" w14:textId="77777777" w:rsidR="00BE4A10" w:rsidRDefault="00BE4A10" w:rsidP="00517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8700222"/>
      <w:docPartObj>
        <w:docPartGallery w:val="Page Numbers (Bottom of Page)"/>
        <w:docPartUnique/>
      </w:docPartObj>
    </w:sdtPr>
    <w:sdtContent>
      <w:p w14:paraId="19E12FE6" w14:textId="14ED3FEB" w:rsidR="00517506" w:rsidRDefault="00517506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58153ECD" wp14:editId="02C3343D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2" name="Double Bracket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B65A2BB" w14:textId="77777777" w:rsidR="00517506" w:rsidRDefault="00517506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58153ECD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Double Bracket 2" o:spid="_x0000_s1026" type="#_x0000_t185" style="position:absolute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" filled="t" strokecolor="gray" strokeweight="2.25pt">
                  <v:textbox inset=",0,,0">
                    <w:txbxContent>
                      <w:p w14:paraId="0B65A2BB" w14:textId="77777777" w:rsidR="00517506" w:rsidRDefault="00517506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2171AA2" wp14:editId="753BCC95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1" name="Straight Arrow Connector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14A8AE7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" o:spid="_x0000_s1026" type="#_x0000_t32" style="position:absolute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2C8F3" w14:textId="77777777" w:rsidR="00BE4A10" w:rsidRDefault="00BE4A10" w:rsidP="00517506">
      <w:pPr>
        <w:spacing w:after="0" w:line="240" w:lineRule="auto"/>
      </w:pPr>
      <w:r>
        <w:separator/>
      </w:r>
    </w:p>
  </w:footnote>
  <w:footnote w:type="continuationSeparator" w:id="0">
    <w:p w14:paraId="7AA9B389" w14:textId="77777777" w:rsidR="00BE4A10" w:rsidRDefault="00BE4A10" w:rsidP="005175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51C1F"/>
    <w:multiLevelType w:val="hybridMultilevel"/>
    <w:tmpl w:val="2DDCA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6D77"/>
    <w:multiLevelType w:val="multilevel"/>
    <w:tmpl w:val="88F82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ED5E83"/>
    <w:multiLevelType w:val="hybridMultilevel"/>
    <w:tmpl w:val="09B4AAF6"/>
    <w:lvl w:ilvl="0" w:tplc="5762B66A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102CD6"/>
    <w:multiLevelType w:val="hybridMultilevel"/>
    <w:tmpl w:val="B29CA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F1B86"/>
    <w:multiLevelType w:val="hybridMultilevel"/>
    <w:tmpl w:val="98E653A8"/>
    <w:lvl w:ilvl="0" w:tplc="5762B66A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456510"/>
    <w:multiLevelType w:val="multilevel"/>
    <w:tmpl w:val="A63AA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130386"/>
    <w:multiLevelType w:val="multilevel"/>
    <w:tmpl w:val="9210F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EB5023"/>
    <w:multiLevelType w:val="hybridMultilevel"/>
    <w:tmpl w:val="0C5EF088"/>
    <w:lvl w:ilvl="0" w:tplc="5762B66A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69857C0"/>
    <w:multiLevelType w:val="multilevel"/>
    <w:tmpl w:val="3FDC5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0E4BFB"/>
    <w:multiLevelType w:val="multilevel"/>
    <w:tmpl w:val="4EA43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660275"/>
    <w:multiLevelType w:val="hybridMultilevel"/>
    <w:tmpl w:val="D8A4A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0"/>
  </w:num>
  <w:num w:numId="6">
    <w:abstractNumId w:val="5"/>
  </w:num>
  <w:num w:numId="7">
    <w:abstractNumId w:val="6"/>
  </w:num>
  <w:num w:numId="8">
    <w:abstractNumId w:val="3"/>
  </w:num>
  <w:num w:numId="9">
    <w:abstractNumId w:val="0"/>
  </w:num>
  <w:num w:numId="10">
    <w:abstractNumId w:val="4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tDADMkwNjA0NTJV0lIJTi4sz8/NACoxrAdlW1CUsAAAA"/>
  </w:docVars>
  <w:rsids>
    <w:rsidRoot w:val="000B27FF"/>
    <w:rsid w:val="000B27FF"/>
    <w:rsid w:val="001700A5"/>
    <w:rsid w:val="001A2915"/>
    <w:rsid w:val="001B5C01"/>
    <w:rsid w:val="001E16C2"/>
    <w:rsid w:val="00201282"/>
    <w:rsid w:val="00227182"/>
    <w:rsid w:val="00271FD4"/>
    <w:rsid w:val="00291479"/>
    <w:rsid w:val="002A6578"/>
    <w:rsid w:val="002D23DC"/>
    <w:rsid w:val="002E1EA4"/>
    <w:rsid w:val="00354045"/>
    <w:rsid w:val="003A09AA"/>
    <w:rsid w:val="003B0470"/>
    <w:rsid w:val="003C0B1C"/>
    <w:rsid w:val="003E3BAE"/>
    <w:rsid w:val="003F0F52"/>
    <w:rsid w:val="00517506"/>
    <w:rsid w:val="005A6EF8"/>
    <w:rsid w:val="00613865"/>
    <w:rsid w:val="00697C2F"/>
    <w:rsid w:val="006E73AC"/>
    <w:rsid w:val="006F3905"/>
    <w:rsid w:val="00776AB2"/>
    <w:rsid w:val="00785A03"/>
    <w:rsid w:val="007E334D"/>
    <w:rsid w:val="00801AED"/>
    <w:rsid w:val="0088160B"/>
    <w:rsid w:val="008B2873"/>
    <w:rsid w:val="00900EC9"/>
    <w:rsid w:val="00930774"/>
    <w:rsid w:val="009362CD"/>
    <w:rsid w:val="00A32DB1"/>
    <w:rsid w:val="00A6297B"/>
    <w:rsid w:val="00B75B39"/>
    <w:rsid w:val="00BE4A10"/>
    <w:rsid w:val="00C075C7"/>
    <w:rsid w:val="00C60544"/>
    <w:rsid w:val="00C60A1D"/>
    <w:rsid w:val="00C76C6F"/>
    <w:rsid w:val="00D20ADF"/>
    <w:rsid w:val="00D21298"/>
    <w:rsid w:val="00D348B4"/>
    <w:rsid w:val="00D75797"/>
    <w:rsid w:val="00E26069"/>
    <w:rsid w:val="00EE33FB"/>
    <w:rsid w:val="00F10CDD"/>
    <w:rsid w:val="00F65C09"/>
    <w:rsid w:val="00FB027E"/>
    <w:rsid w:val="00FC1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2D6EF"/>
  <w15:chartTrackingRefBased/>
  <w15:docId w15:val="{C1E687B7-8C0A-412C-B7FD-C30647802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0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B2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7F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517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506"/>
  </w:style>
  <w:style w:type="paragraph" w:styleId="Footer">
    <w:name w:val="footer"/>
    <w:basedOn w:val="Normal"/>
    <w:link w:val="FooterChar"/>
    <w:uiPriority w:val="99"/>
    <w:unhideWhenUsed/>
    <w:rsid w:val="005175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506"/>
  </w:style>
  <w:style w:type="paragraph" w:styleId="ListParagraph">
    <w:name w:val="List Paragraph"/>
    <w:basedOn w:val="Normal"/>
    <w:uiPriority w:val="34"/>
    <w:qFormat/>
    <w:rsid w:val="00FC1A91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6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58A0A-F5DB-4E63-B5D9-EE0A02143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3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fyan Samara</dc:creator>
  <cp:keywords/>
  <dc:description/>
  <cp:lastModifiedBy>Momen</cp:lastModifiedBy>
  <cp:revision>35</cp:revision>
  <dcterms:created xsi:type="dcterms:W3CDTF">2020-12-10T08:37:00Z</dcterms:created>
  <dcterms:modified xsi:type="dcterms:W3CDTF">2021-08-07T18:26:00Z</dcterms:modified>
</cp:coreProperties>
</file>